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267FA2" w14:textId="77777777" w:rsidR="00FB3B1A" w:rsidRDefault="00000000">
      <w:pPr>
        <w:pStyle w:val="BodyText"/>
        <w:spacing w:before="71"/>
        <w:ind w:left="12"/>
        <w:rPr>
          <w:u w:val="none"/>
        </w:rPr>
      </w:pPr>
      <w:r>
        <w:rPr>
          <w:w w:val="110"/>
          <w:u w:val="none"/>
        </w:rPr>
        <w:t>Links</w:t>
      </w:r>
      <w:r>
        <w:rPr>
          <w:spacing w:val="9"/>
          <w:w w:val="110"/>
          <w:u w:val="none"/>
        </w:rPr>
        <w:t xml:space="preserve"> </w:t>
      </w:r>
      <w:r>
        <w:rPr>
          <w:w w:val="110"/>
          <w:u w:val="none"/>
        </w:rPr>
        <w:t>for</w:t>
      </w:r>
      <w:r>
        <w:rPr>
          <w:spacing w:val="10"/>
          <w:w w:val="110"/>
          <w:u w:val="none"/>
        </w:rPr>
        <w:t xml:space="preserve"> </w:t>
      </w:r>
      <w:r>
        <w:rPr>
          <w:spacing w:val="-2"/>
          <w:w w:val="110"/>
          <w:u w:val="none"/>
        </w:rPr>
        <w:t>Pictures</w:t>
      </w:r>
    </w:p>
    <w:p w14:paraId="70267FA3" w14:textId="77777777" w:rsidR="00FB3B1A" w:rsidRDefault="00FB3B1A">
      <w:pPr>
        <w:pStyle w:val="BodyText"/>
        <w:spacing w:before="84"/>
        <w:rPr>
          <w:u w:val="none"/>
        </w:rPr>
      </w:pPr>
    </w:p>
    <w:p w14:paraId="70267FA4" w14:textId="097881F7" w:rsidR="00FB3B1A" w:rsidRDefault="0028630B">
      <w:pPr>
        <w:pStyle w:val="BodyText"/>
        <w:spacing w:before="0"/>
        <w:rPr>
          <w:u w:val="none"/>
        </w:rPr>
      </w:pPr>
      <w:hyperlink r:id="rId4" w:history="1">
        <w:r w:rsidR="00000000" w:rsidRPr="0028630B">
          <w:rPr>
            <w:rStyle w:val="Hyperlink"/>
            <w:spacing w:val="-2"/>
            <w:w w:val="105"/>
          </w:rPr>
          <w:t>Stomach</w:t>
        </w:r>
      </w:hyperlink>
    </w:p>
    <w:p w14:paraId="70267FA7" w14:textId="77777777" w:rsidR="00FB3B1A" w:rsidRDefault="00FB3B1A">
      <w:pPr>
        <w:pStyle w:val="BodyText"/>
        <w:spacing w:before="46"/>
        <w:rPr>
          <w:u w:val="none"/>
        </w:rPr>
      </w:pPr>
    </w:p>
    <w:p w14:paraId="70267FA8" w14:textId="73ADCC3B" w:rsidR="00FB3B1A" w:rsidRDefault="002C0ACC">
      <w:pPr>
        <w:pStyle w:val="BodyText"/>
        <w:spacing w:before="1"/>
        <w:rPr>
          <w:u w:val="none"/>
        </w:rPr>
      </w:pPr>
      <w:hyperlink r:id="rId5" w:history="1">
        <w:r w:rsidR="00000000" w:rsidRPr="002C0ACC">
          <w:rPr>
            <w:rStyle w:val="Hyperlink"/>
            <w:spacing w:val="-2"/>
            <w:w w:val="105"/>
          </w:rPr>
          <w:t>Mouth</w:t>
        </w:r>
      </w:hyperlink>
    </w:p>
    <w:p w14:paraId="70267FAA" w14:textId="77777777" w:rsidR="00FB3B1A" w:rsidRDefault="00FB3B1A">
      <w:pPr>
        <w:pStyle w:val="BodyText"/>
        <w:spacing w:before="84"/>
        <w:rPr>
          <w:u w:val="none"/>
        </w:rPr>
      </w:pPr>
    </w:p>
    <w:p w14:paraId="70267FAB" w14:textId="1E37D9DE" w:rsidR="00FB3B1A" w:rsidRDefault="00C909C4">
      <w:pPr>
        <w:pStyle w:val="BodyText"/>
        <w:spacing w:before="0"/>
        <w:rPr>
          <w:u w:val="none"/>
        </w:rPr>
      </w:pPr>
      <w:hyperlink r:id="rId6" w:history="1">
        <w:r w:rsidR="00000000" w:rsidRPr="00C909C4">
          <w:rPr>
            <w:rStyle w:val="Hyperlink"/>
            <w:spacing w:val="-2"/>
            <w:w w:val="105"/>
          </w:rPr>
          <w:t>Esophagus</w:t>
        </w:r>
      </w:hyperlink>
    </w:p>
    <w:p w14:paraId="70267FAD" w14:textId="77777777" w:rsidR="00FB3B1A" w:rsidRDefault="00FB3B1A">
      <w:pPr>
        <w:pStyle w:val="BodyText"/>
        <w:spacing w:before="45"/>
        <w:rPr>
          <w:u w:val="none"/>
        </w:rPr>
      </w:pPr>
    </w:p>
    <w:p w14:paraId="70267FAE" w14:textId="38DF1F59" w:rsidR="00FB3B1A" w:rsidRDefault="008A7F84">
      <w:pPr>
        <w:pStyle w:val="BodyText"/>
        <w:spacing w:before="0"/>
        <w:rPr>
          <w:u w:val="none"/>
        </w:rPr>
      </w:pPr>
      <w:hyperlink r:id="rId7" w:history="1">
        <w:r w:rsidR="00000000" w:rsidRPr="008A7F84">
          <w:rPr>
            <w:rStyle w:val="Hyperlink"/>
            <w:w w:val="110"/>
          </w:rPr>
          <w:t>Small</w:t>
        </w:r>
        <w:r w:rsidR="00000000" w:rsidRPr="008A7F84">
          <w:rPr>
            <w:rStyle w:val="Hyperlink"/>
            <w:spacing w:val="-5"/>
            <w:w w:val="110"/>
          </w:rPr>
          <w:t xml:space="preserve"> </w:t>
        </w:r>
        <w:r w:rsidR="00000000" w:rsidRPr="008A7F84">
          <w:rPr>
            <w:rStyle w:val="Hyperlink"/>
            <w:spacing w:val="-2"/>
            <w:w w:val="110"/>
          </w:rPr>
          <w:t>Intestine</w:t>
        </w:r>
      </w:hyperlink>
    </w:p>
    <w:p w14:paraId="70267FB0" w14:textId="77777777" w:rsidR="00FB3B1A" w:rsidRDefault="00FB3B1A">
      <w:pPr>
        <w:pStyle w:val="BodyText"/>
        <w:spacing w:before="44"/>
        <w:rPr>
          <w:u w:val="none"/>
        </w:rPr>
      </w:pPr>
    </w:p>
    <w:p w14:paraId="70267FB1" w14:textId="10285A97" w:rsidR="00FB3B1A" w:rsidRDefault="008A7F84">
      <w:pPr>
        <w:pStyle w:val="BodyText"/>
        <w:spacing w:before="0"/>
        <w:rPr>
          <w:u w:val="none"/>
        </w:rPr>
      </w:pPr>
      <w:hyperlink r:id="rId8" w:history="1">
        <w:r w:rsidR="00000000" w:rsidRPr="008A7F84">
          <w:rPr>
            <w:rStyle w:val="Hyperlink"/>
          </w:rPr>
          <w:t>Large</w:t>
        </w:r>
        <w:r w:rsidR="00000000" w:rsidRPr="008A7F84">
          <w:rPr>
            <w:rStyle w:val="Hyperlink"/>
            <w:spacing w:val="13"/>
          </w:rPr>
          <w:t xml:space="preserve"> </w:t>
        </w:r>
        <w:r w:rsidR="00000000" w:rsidRPr="008A7F84">
          <w:rPr>
            <w:rStyle w:val="Hyperlink"/>
            <w:spacing w:val="-2"/>
          </w:rPr>
          <w:t>Intestine</w:t>
        </w:r>
      </w:hyperlink>
    </w:p>
    <w:p w14:paraId="70267FB3" w14:textId="77777777" w:rsidR="00FB3B1A" w:rsidRDefault="00FB3B1A">
      <w:pPr>
        <w:pStyle w:val="BodyText"/>
        <w:spacing w:before="44"/>
        <w:rPr>
          <w:u w:val="none"/>
        </w:rPr>
      </w:pPr>
    </w:p>
    <w:p w14:paraId="70267FB4" w14:textId="37520CC9" w:rsidR="00FB3B1A" w:rsidRDefault="008A7F84">
      <w:pPr>
        <w:pStyle w:val="BodyText"/>
        <w:spacing w:before="0"/>
        <w:rPr>
          <w:u w:val="none"/>
        </w:rPr>
      </w:pPr>
      <w:hyperlink r:id="rId9" w:history="1">
        <w:r w:rsidR="00000000" w:rsidRPr="008A7F84">
          <w:rPr>
            <w:rStyle w:val="Hyperlink"/>
            <w:spacing w:val="-2"/>
            <w:w w:val="105"/>
          </w:rPr>
          <w:t>Rect</w:t>
        </w:r>
        <w:r w:rsidR="00000000" w:rsidRPr="008A7F84">
          <w:rPr>
            <w:rStyle w:val="Hyperlink"/>
            <w:spacing w:val="-2"/>
            <w:w w:val="105"/>
          </w:rPr>
          <w:t>u</w:t>
        </w:r>
        <w:r w:rsidR="00000000" w:rsidRPr="008A7F84">
          <w:rPr>
            <w:rStyle w:val="Hyperlink"/>
            <w:spacing w:val="-2"/>
            <w:w w:val="105"/>
          </w:rPr>
          <w:t>m</w:t>
        </w:r>
      </w:hyperlink>
    </w:p>
    <w:p w14:paraId="2DFD6E5A" w14:textId="77777777" w:rsidR="00FB3B1A" w:rsidRDefault="00FB3B1A">
      <w:pPr>
        <w:pStyle w:val="BodyText"/>
        <w:rPr>
          <w:rStyle w:val="Hyperlink"/>
          <w:spacing w:val="-2"/>
          <w:w w:val="105"/>
        </w:rPr>
      </w:pPr>
    </w:p>
    <w:p w14:paraId="2520B003" w14:textId="77777777" w:rsidR="005643CA" w:rsidRPr="005643CA" w:rsidRDefault="005643CA" w:rsidP="005643CA"/>
    <w:p w14:paraId="7DE4EACA" w14:textId="77777777" w:rsidR="005643CA" w:rsidRPr="005643CA" w:rsidRDefault="005643CA" w:rsidP="005643CA"/>
    <w:p w14:paraId="545525B9" w14:textId="77777777" w:rsidR="005643CA" w:rsidRPr="005643CA" w:rsidRDefault="005643CA" w:rsidP="005643CA"/>
    <w:p w14:paraId="2DF124B6" w14:textId="77777777" w:rsidR="005643CA" w:rsidRPr="005643CA" w:rsidRDefault="005643CA" w:rsidP="005643CA"/>
    <w:p w14:paraId="62D7F4B8" w14:textId="77777777" w:rsidR="005643CA" w:rsidRPr="005643CA" w:rsidRDefault="005643CA" w:rsidP="005643CA"/>
    <w:p w14:paraId="10966F7B" w14:textId="77777777" w:rsidR="005643CA" w:rsidRPr="005643CA" w:rsidRDefault="005643CA" w:rsidP="005643CA"/>
    <w:p w14:paraId="7CB7C977" w14:textId="77777777" w:rsidR="005643CA" w:rsidRPr="005643CA" w:rsidRDefault="005643CA" w:rsidP="005643CA"/>
    <w:p w14:paraId="1D3E9373" w14:textId="77777777" w:rsidR="005643CA" w:rsidRPr="005643CA" w:rsidRDefault="005643CA" w:rsidP="005643CA"/>
    <w:p w14:paraId="4020BEDC" w14:textId="77777777" w:rsidR="005643CA" w:rsidRPr="005643CA" w:rsidRDefault="005643CA" w:rsidP="005643CA"/>
    <w:p w14:paraId="0C802BAB" w14:textId="77777777" w:rsidR="005643CA" w:rsidRPr="005643CA" w:rsidRDefault="005643CA" w:rsidP="005643CA"/>
    <w:p w14:paraId="2BE85E98" w14:textId="77777777" w:rsidR="005643CA" w:rsidRPr="005643CA" w:rsidRDefault="005643CA" w:rsidP="005643CA"/>
    <w:p w14:paraId="6817CF21" w14:textId="77777777" w:rsidR="005643CA" w:rsidRPr="005643CA" w:rsidRDefault="005643CA" w:rsidP="005643CA"/>
    <w:p w14:paraId="58C4C916" w14:textId="77777777" w:rsidR="005643CA" w:rsidRPr="005643CA" w:rsidRDefault="005643CA" w:rsidP="005643CA"/>
    <w:p w14:paraId="482CB684" w14:textId="77777777" w:rsidR="005643CA" w:rsidRPr="005643CA" w:rsidRDefault="005643CA" w:rsidP="005643CA"/>
    <w:p w14:paraId="44CF2725" w14:textId="77777777" w:rsidR="005643CA" w:rsidRPr="005643CA" w:rsidRDefault="005643CA" w:rsidP="005643CA"/>
    <w:p w14:paraId="38C807C3" w14:textId="77777777" w:rsidR="005643CA" w:rsidRPr="005643CA" w:rsidRDefault="005643CA" w:rsidP="005643CA"/>
    <w:p w14:paraId="346DA136" w14:textId="77777777" w:rsidR="005643CA" w:rsidRPr="005643CA" w:rsidRDefault="005643CA" w:rsidP="005643CA"/>
    <w:p w14:paraId="4356F3DF" w14:textId="77777777" w:rsidR="005643CA" w:rsidRPr="005643CA" w:rsidRDefault="005643CA" w:rsidP="005643CA"/>
    <w:p w14:paraId="34AF13AA" w14:textId="77777777" w:rsidR="005643CA" w:rsidRPr="005643CA" w:rsidRDefault="005643CA" w:rsidP="005643CA"/>
    <w:p w14:paraId="727A614A" w14:textId="3F10646C" w:rsidR="005643CA" w:rsidRPr="005643CA" w:rsidRDefault="005643CA" w:rsidP="005643CA"/>
    <w:p w14:paraId="1CF40F86" w14:textId="77777777" w:rsidR="005643CA" w:rsidRPr="005643CA" w:rsidRDefault="005643CA" w:rsidP="005643CA"/>
    <w:p w14:paraId="70809223" w14:textId="1613F811" w:rsidR="005643CA" w:rsidRPr="005643CA" w:rsidRDefault="005643CA" w:rsidP="005643CA"/>
    <w:p w14:paraId="558D4802" w14:textId="478270A3" w:rsidR="005643CA" w:rsidRPr="005643CA" w:rsidRDefault="005643CA" w:rsidP="005643CA">
      <w:r w:rsidRPr="005643CA">
        <mc:AlternateContent>
          <mc:Choice Requires="wpg">
            <w:drawing>
              <wp:anchor distT="0" distB="0" distL="114300" distR="114300" simplePos="0" relativeHeight="487596032" behindDoc="0" locked="0" layoutInCell="1" allowOverlap="1" wp14:anchorId="4A4BBA1E" wp14:editId="6C5FA4A9">
                <wp:simplePos x="0" y="0"/>
                <wp:positionH relativeFrom="column">
                  <wp:posOffset>3558540</wp:posOffset>
                </wp:positionH>
                <wp:positionV relativeFrom="paragraph">
                  <wp:posOffset>119380</wp:posOffset>
                </wp:positionV>
                <wp:extent cx="2817506" cy="358108"/>
                <wp:effectExtent l="0" t="0" r="20955" b="23495"/>
                <wp:wrapNone/>
                <wp:docPr id="1043796379" name="Group 7"/>
                <wp:cNvGraphicFramePr xmlns:a="http://schemas.openxmlformats.org/drawingml/2006/main"/>
                <a:graphic xmlns:a="http://schemas.openxmlformats.org/drawingml/2006/main">
                  <a:graphicData uri="http://schemas.microsoft.com/office/word/2010/wordprocessingGroup">
                    <wpg:wgp>
                      <wpg:cNvGrpSpPr/>
                      <wpg:grpSpPr>
                        <a:xfrm>
                          <a:off x="0" y="0"/>
                          <a:ext cx="2817506" cy="358108"/>
                          <a:chOff x="0" y="0"/>
                          <a:chExt cx="5041140" cy="474542"/>
                        </a:xfrm>
                      </wpg:grpSpPr>
                      <wps:wsp>
                        <wps:cNvPr id="449801436" name="Text Box 2"/>
                        <wps:cNvSpPr txBox="1">
                          <a:spLocks noChangeArrowheads="1"/>
                        </wps:cNvSpPr>
                        <wps:spPr bwMode="auto">
                          <a:xfrm>
                            <a:off x="104093" y="91779"/>
                            <a:ext cx="4750263" cy="265059"/>
                          </a:xfrm>
                          <a:prstGeom prst="rect">
                            <a:avLst/>
                          </a:prstGeom>
                          <a:noFill/>
                          <a:ln w="9525">
                            <a:noFill/>
                            <a:miter lim="800000"/>
                            <a:headEnd/>
                            <a:tailEnd/>
                          </a:ln>
                        </wps:spPr>
                        <wps:txbx>
                          <w:txbxContent>
                            <w:p w14:paraId="3901091B" w14:textId="77777777" w:rsidR="005643CA" w:rsidRDefault="005643CA" w:rsidP="005643CA">
                              <w:pPr>
                                <w:spacing w:line="256" w:lineRule="auto"/>
                                <w:jc w:val="center"/>
                                <w:rPr>
                                  <w:color w:val="000000" w:themeColor="text1"/>
                                  <w:kern w:val="24"/>
                                  <w:sz w:val="12"/>
                                  <w:szCs w:val="12"/>
                                </w:rPr>
                              </w:pPr>
                              <w:r>
                                <w:rPr>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1331967421" name="Right Triangle 1331967421"/>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98120524" name="Picture 598120524" descr="Logo&#10;&#10;Description automatically generated">
                            <a:hlinkClick r:id="rId10"/>
                          </pic:cNvPr>
                          <pic:cNvPicPr>
                            <a:picLocks noChangeAspect="1"/>
                          </pic:cNvPicPr>
                        </pic:nvPicPr>
                        <pic:blipFill rotWithShape="1">
                          <a:blip r:embed="rId11" cstate="print">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1709682146" name="Picture 1709682146" descr="A picture containing text, clipart&#10;&#10;Description automatically generated">
                            <a:hlinkClick r:id="rId12"/>
                          </pic:cNvPr>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w14:anchorId="4A4BBA1E" id="Group 7" o:spid="_x0000_s1026" style="position:absolute;margin-left:280.2pt;margin-top:9.4pt;width:221.85pt;height:28.2pt;z-index:487596032" coordsize="50411,4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">
                <v:shapetype id="_x0000_t202" coordsize="21600,21600" o:spt="202" path="m,l,21600r21600,l21600,xe">
                  <v:stroke joinstyle="miter"/>
                  <v:path gradientshapeok="t" o:connecttype="rect"/>
                </v:shapetype>
                <v:shape id="Text Box 2" o:spid="_x0000_s1027" type="#_x0000_t202" style="position:absolute;left:1040;top:917;width:47503;height:2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" filled="f" stroked="f">
                  <v:textbox style="mso-fit-shape-to-text:t">
                    <w:txbxContent>
                      <w:p w14:paraId="3901091B" w14:textId="77777777" w:rsidR="005643CA" w:rsidRDefault="005643CA" w:rsidP="005643CA">
                        <w:pPr>
                          <w:spacing w:line="256" w:lineRule="auto"/>
                          <w:jc w:val="center"/>
                          <w:rPr>
                            <w:color w:val="000000" w:themeColor="text1"/>
                            <w:kern w:val="24"/>
                            <w:sz w:val="12"/>
                            <w:szCs w:val="12"/>
                          </w:rPr>
                        </w:pPr>
                        <w:r>
                          <w:rPr>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1331967421"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" fillcolor="#002f60" strokecolor="#243f60 [1604]"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98120524"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" o:button="t">
                  <v:fill o:detectmouseclick="t"/>
                  <v:imagedata r:id="rId14" o:title="Logo&#10;&#10;Description automatically generated" croptop="6571f" cropbottom="7608f" cropleft="13492f" cropright="15223f"/>
                </v:shape>
                <v:shape id="Picture 1709682146"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" o:button="t">
                  <v:fill o:detectmouseclick="t"/>
                  <v:imagedata r:id="rId15" o:title="A picture containing text, clipart&#10;&#10;Description automatically generated"/>
                </v:shape>
              </v:group>
            </w:pict>
          </mc:Fallback>
        </mc:AlternateContent>
      </w:r>
    </w:p>
    <w:p w14:paraId="18CD525F" w14:textId="77777777" w:rsidR="005643CA" w:rsidRPr="005643CA" w:rsidRDefault="005643CA" w:rsidP="005643CA"/>
    <w:p w14:paraId="30FB47A9" w14:textId="20E68B80" w:rsidR="005643CA" w:rsidRPr="005643CA" w:rsidRDefault="005643CA" w:rsidP="005643CA">
      <w:pPr>
        <w:tabs>
          <w:tab w:val="left" w:pos="5388"/>
        </w:tabs>
      </w:pPr>
      <w:r>
        <w:tab/>
      </w:r>
    </w:p>
    <w:p w14:paraId="70267FB6" w14:textId="7227ED76" w:rsidR="005643CA" w:rsidRPr="005643CA" w:rsidRDefault="005643CA" w:rsidP="005643CA">
      <w:pPr>
        <w:tabs>
          <w:tab w:val="left" w:pos="5388"/>
        </w:tabs>
        <w:sectPr w:rsidR="005643CA" w:rsidRPr="005643CA" w:rsidSect="00B80426">
          <w:type w:val="continuous"/>
          <w:pgSz w:w="15840" w:h="12240" w:orient="landscape"/>
          <w:pgMar w:top="634" w:right="720" w:bottom="274" w:left="720" w:header="720" w:footer="720" w:gutter="0"/>
          <w:cols w:space="720"/>
        </w:sectPr>
      </w:pPr>
    </w:p>
    <w:p w14:paraId="70267FB7" w14:textId="77777777" w:rsidR="00FB3B1A" w:rsidRDefault="00000000">
      <w:pPr>
        <w:pStyle w:val="BodyText"/>
        <w:rPr>
          <w:sz w:val="16"/>
          <w:u w:val="none"/>
        </w:rPr>
      </w:pPr>
      <w:r>
        <w:rPr>
          <w:noProof/>
          <w:sz w:val="16"/>
        </w:rPr>
        <w:lastRenderedPageBreak/>
        <mc:AlternateContent>
          <mc:Choice Requires="wpg">
            <w:drawing>
              <wp:anchor distT="0" distB="0" distL="0" distR="0" simplePos="0" relativeHeight="15728640" behindDoc="0" locked="0" layoutInCell="1" allowOverlap="1" wp14:anchorId="70267FE1" wp14:editId="70267FE2">
                <wp:simplePos x="0" y="0"/>
                <wp:positionH relativeFrom="page">
                  <wp:posOffset>457200</wp:posOffset>
                </wp:positionH>
                <wp:positionV relativeFrom="page">
                  <wp:posOffset>457200</wp:posOffset>
                </wp:positionV>
                <wp:extent cx="9156700" cy="6832600"/>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156700" cy="6832600"/>
                          <a:chOff x="0" y="0"/>
                          <a:chExt cx="9156700" cy="6832600"/>
                        </a:xfrm>
                      </wpg:grpSpPr>
                      <wps:wsp>
                        <wps:cNvPr id="2" name="Graphic 2"/>
                        <wps:cNvSpPr/>
                        <wps:spPr>
                          <a:xfrm>
                            <a:off x="0" y="0"/>
                            <a:ext cx="9150350" cy="6832600"/>
                          </a:xfrm>
                          <a:custGeom>
                            <a:avLst/>
                            <a:gdLst/>
                            <a:ahLst/>
                            <a:cxnLst/>
                            <a:rect l="l" t="t" r="r" b="b"/>
                            <a:pathLst>
                              <a:path w="9150350" h="6832600">
                                <a:moveTo>
                                  <a:pt x="6350" y="0"/>
                                </a:moveTo>
                                <a:lnTo>
                                  <a:pt x="6350" y="6832599"/>
                                </a:lnTo>
                              </a:path>
                              <a:path w="9150350" h="6832600">
                                <a:moveTo>
                                  <a:pt x="9150350" y="0"/>
                                </a:moveTo>
                                <a:lnTo>
                                  <a:pt x="9150350" y="6832599"/>
                                </a:lnTo>
                              </a:path>
                              <a:path w="9150350" h="6832600">
                                <a:moveTo>
                                  <a:pt x="0" y="6350"/>
                                </a:moveTo>
                                <a:lnTo>
                                  <a:pt x="9144000" y="6350"/>
                                </a:lnTo>
                              </a:path>
                              <a:path w="9150350" h="6832600">
                                <a:moveTo>
                                  <a:pt x="0" y="6826250"/>
                                </a:moveTo>
                                <a:lnTo>
                                  <a:pt x="9144000" y="6826250"/>
                                </a:lnTo>
                              </a:path>
                            </a:pathLst>
                          </a:custGeom>
                          <a:ln w="127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3" name="Image 3"/>
                          <pic:cNvPicPr/>
                        </pic:nvPicPr>
                        <pic:blipFill>
                          <a:blip r:embed="rId16" cstate="print"/>
                          <a:stretch>
                            <a:fillRect/>
                          </a:stretch>
                        </pic:blipFill>
                        <pic:spPr>
                          <a:xfrm>
                            <a:off x="2047875" y="390101"/>
                            <a:ext cx="5095875" cy="5478528"/>
                          </a:xfrm>
                          <a:prstGeom prst="rect">
                            <a:avLst/>
                          </a:prstGeom>
                        </pic:spPr>
                      </pic:pic>
                    </wpg:wgp>
                  </a:graphicData>
                </a:graphic>
              </wp:anchor>
            </w:drawing>
          </mc:Choice>
          <mc:Fallback>
            <w:pict>
              <v:group w14:anchorId="6B40D2AE" id="Group 1" o:spid="_x0000_s1026" style="position:absolute;margin-left:36pt;margin-top:36pt;width:721pt;height:538pt;z-index:15728640;mso-wrap-distance-left:0;mso-wrap-distance-right:0;mso-position-horizontal-relative:page;mso-position-vertical-relative:page" coordsize="91567,683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">
                <v:shape id="Graphic 2" o:spid="_x0000_s1027" style="position:absolute;width:91503;height:68326;visibility:visible;mso-wrap-style:square;v-text-anchor:top" coordsize="9150350,6832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" path="m6350,r,6832599em9150350,r,6832599em,6350r9144000,em,6826250r9144000,e" filled="f" strokeweight="1pt">
                  <v:path arrowok="t"/>
                </v:shape>
                <v:shape id="Image 3" o:spid="_x0000_s1028" type="#_x0000_t75" style="position:absolute;left:20478;top:3901;width:50959;height:54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">
                  <v:imagedata r:id="rId17" o:title=""/>
                </v:shape>
                <w10:wrap anchorx="page" anchory="page"/>
              </v:group>
            </w:pict>
          </mc:Fallback>
        </mc:AlternateContent>
      </w:r>
    </w:p>
    <w:p w14:paraId="70267FB8" w14:textId="77777777" w:rsidR="00FB3B1A" w:rsidRDefault="00FB3B1A">
      <w:pPr>
        <w:pStyle w:val="BodyText"/>
        <w:rPr>
          <w:sz w:val="16"/>
        </w:rPr>
        <w:sectPr w:rsidR="00FB3B1A">
          <w:pgSz w:w="15840" w:h="12240" w:orient="landscape"/>
          <w:pgMar w:top="1380" w:right="720" w:bottom="280" w:left="720" w:header="720" w:footer="720" w:gutter="0"/>
          <w:cols w:space="720"/>
        </w:sectPr>
      </w:pPr>
    </w:p>
    <w:p w14:paraId="70267FB9" w14:textId="77777777" w:rsidR="00FB3B1A" w:rsidRDefault="00000000">
      <w:pPr>
        <w:pStyle w:val="BodyText"/>
        <w:rPr>
          <w:sz w:val="16"/>
          <w:u w:val="none"/>
        </w:rPr>
      </w:pPr>
      <w:r>
        <w:rPr>
          <w:noProof/>
          <w:sz w:val="16"/>
        </w:rPr>
        <w:lastRenderedPageBreak/>
        <mc:AlternateContent>
          <mc:Choice Requires="wpg">
            <w:drawing>
              <wp:anchor distT="0" distB="0" distL="0" distR="0" simplePos="0" relativeHeight="15729152" behindDoc="0" locked="0" layoutInCell="1" allowOverlap="1" wp14:anchorId="70267FE3" wp14:editId="70267FE4">
                <wp:simplePos x="0" y="0"/>
                <wp:positionH relativeFrom="page">
                  <wp:posOffset>457200</wp:posOffset>
                </wp:positionH>
                <wp:positionV relativeFrom="page">
                  <wp:posOffset>457200</wp:posOffset>
                </wp:positionV>
                <wp:extent cx="9156700" cy="678180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156700" cy="6781800"/>
                          <a:chOff x="0" y="0"/>
                          <a:chExt cx="9156700" cy="6781800"/>
                        </a:xfrm>
                      </wpg:grpSpPr>
                      <wps:wsp>
                        <wps:cNvPr id="5" name="Graphic 5"/>
                        <wps:cNvSpPr/>
                        <wps:spPr>
                          <a:xfrm>
                            <a:off x="0" y="0"/>
                            <a:ext cx="9150350" cy="6781800"/>
                          </a:xfrm>
                          <a:custGeom>
                            <a:avLst/>
                            <a:gdLst/>
                            <a:ahLst/>
                            <a:cxnLst/>
                            <a:rect l="l" t="t" r="r" b="b"/>
                            <a:pathLst>
                              <a:path w="9150350" h="6781800">
                                <a:moveTo>
                                  <a:pt x="6350" y="0"/>
                                </a:moveTo>
                                <a:lnTo>
                                  <a:pt x="6350" y="6781800"/>
                                </a:lnTo>
                              </a:path>
                              <a:path w="9150350" h="6781800">
                                <a:moveTo>
                                  <a:pt x="9150350" y="0"/>
                                </a:moveTo>
                                <a:lnTo>
                                  <a:pt x="9150350" y="6781800"/>
                                </a:lnTo>
                              </a:path>
                              <a:path w="9150350" h="6781800">
                                <a:moveTo>
                                  <a:pt x="0" y="6350"/>
                                </a:moveTo>
                                <a:lnTo>
                                  <a:pt x="9144000" y="6350"/>
                                </a:lnTo>
                              </a:path>
                              <a:path w="9150350" h="6781800">
                                <a:moveTo>
                                  <a:pt x="0" y="6775449"/>
                                </a:moveTo>
                                <a:lnTo>
                                  <a:pt x="9144000" y="6775449"/>
                                </a:lnTo>
                              </a:path>
                            </a:pathLst>
                          </a:custGeom>
                          <a:ln w="127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6" name="Image 6"/>
                          <pic:cNvPicPr/>
                        </pic:nvPicPr>
                        <pic:blipFill>
                          <a:blip r:embed="rId18" cstate="print"/>
                          <a:stretch>
                            <a:fillRect/>
                          </a:stretch>
                        </pic:blipFill>
                        <pic:spPr>
                          <a:xfrm>
                            <a:off x="2065867" y="270495"/>
                            <a:ext cx="6199785" cy="6229350"/>
                          </a:xfrm>
                          <a:prstGeom prst="rect">
                            <a:avLst/>
                          </a:prstGeom>
                        </pic:spPr>
                      </pic:pic>
                    </wpg:wgp>
                  </a:graphicData>
                </a:graphic>
              </wp:anchor>
            </w:drawing>
          </mc:Choice>
          <mc:Fallback>
            <w:pict>
              <v:group w14:anchorId="5A718D29" id="Group 4" o:spid="_x0000_s1026" style="position:absolute;margin-left:36pt;margin-top:36pt;width:721pt;height:534pt;z-index:15729152;mso-wrap-distance-left:0;mso-wrap-distance-right:0;mso-position-horizontal-relative:page;mso-position-vertical-relative:page" coordsize="91567,6781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">
                <v:shape id="Graphic 5" o:spid="_x0000_s1027" style="position:absolute;width:91503;height:67818;visibility:visible;mso-wrap-style:square;v-text-anchor:top" coordsize="9150350,67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" path="m6350,r,6781800em9150350,r,6781800em,6350r9144000,em,6775449r9144000,e" filled="f" strokeweight="1pt">
                  <v:path arrowok="t"/>
                </v:shape>
                <v:shape id="Image 6" o:spid="_x0000_s1028" type="#_x0000_t75" style="position:absolute;left:20658;top:2704;width:61998;height:6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">
                  <v:imagedata r:id="rId19" o:title=""/>
                </v:shape>
                <w10:wrap anchorx="page" anchory="page"/>
              </v:group>
            </w:pict>
          </mc:Fallback>
        </mc:AlternateContent>
      </w:r>
    </w:p>
    <w:p w14:paraId="70267FBA" w14:textId="77777777" w:rsidR="00FB3B1A" w:rsidRDefault="00FB3B1A">
      <w:pPr>
        <w:pStyle w:val="BodyText"/>
        <w:rPr>
          <w:sz w:val="16"/>
        </w:rPr>
        <w:sectPr w:rsidR="00FB3B1A">
          <w:pgSz w:w="15840" w:h="12240" w:orient="landscape"/>
          <w:pgMar w:top="720" w:right="720" w:bottom="280" w:left="720" w:header="720" w:footer="720" w:gutter="0"/>
          <w:cols w:space="720"/>
        </w:sectPr>
      </w:pPr>
    </w:p>
    <w:p w14:paraId="70267FBB" w14:textId="77777777" w:rsidR="00FB3B1A" w:rsidRDefault="00000000">
      <w:pPr>
        <w:pStyle w:val="BodyText"/>
        <w:rPr>
          <w:sz w:val="16"/>
          <w:u w:val="none"/>
        </w:rPr>
      </w:pPr>
      <w:r>
        <w:rPr>
          <w:noProof/>
          <w:sz w:val="16"/>
        </w:rPr>
        <w:lastRenderedPageBreak/>
        <mc:AlternateContent>
          <mc:Choice Requires="wpg">
            <w:drawing>
              <wp:anchor distT="0" distB="0" distL="0" distR="0" simplePos="0" relativeHeight="15729664" behindDoc="0" locked="0" layoutInCell="1" allowOverlap="1" wp14:anchorId="70267FE5" wp14:editId="70267FE6">
                <wp:simplePos x="0" y="0"/>
                <wp:positionH relativeFrom="page">
                  <wp:posOffset>457200</wp:posOffset>
                </wp:positionH>
                <wp:positionV relativeFrom="page">
                  <wp:posOffset>457200</wp:posOffset>
                </wp:positionV>
                <wp:extent cx="9156700" cy="6769100"/>
                <wp:effectExtent l="0" t="0" r="0" b="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156700" cy="6769100"/>
                          <a:chOff x="0" y="0"/>
                          <a:chExt cx="9156700" cy="6769100"/>
                        </a:xfrm>
                      </wpg:grpSpPr>
                      <wps:wsp>
                        <wps:cNvPr id="8" name="Graphic 8"/>
                        <wps:cNvSpPr/>
                        <wps:spPr>
                          <a:xfrm>
                            <a:off x="0" y="0"/>
                            <a:ext cx="9150350" cy="6769100"/>
                          </a:xfrm>
                          <a:custGeom>
                            <a:avLst/>
                            <a:gdLst/>
                            <a:ahLst/>
                            <a:cxnLst/>
                            <a:rect l="l" t="t" r="r" b="b"/>
                            <a:pathLst>
                              <a:path w="9150350" h="6769100">
                                <a:moveTo>
                                  <a:pt x="6350" y="0"/>
                                </a:moveTo>
                                <a:lnTo>
                                  <a:pt x="6350" y="6769100"/>
                                </a:lnTo>
                              </a:path>
                              <a:path w="9150350" h="6769100">
                                <a:moveTo>
                                  <a:pt x="9150350" y="0"/>
                                </a:moveTo>
                                <a:lnTo>
                                  <a:pt x="9150350" y="6769100"/>
                                </a:lnTo>
                              </a:path>
                              <a:path w="9150350" h="6769100">
                                <a:moveTo>
                                  <a:pt x="0" y="6350"/>
                                </a:moveTo>
                                <a:lnTo>
                                  <a:pt x="9144000" y="6350"/>
                                </a:lnTo>
                              </a:path>
                              <a:path w="9150350" h="6769100">
                                <a:moveTo>
                                  <a:pt x="0" y="6762750"/>
                                </a:moveTo>
                                <a:lnTo>
                                  <a:pt x="9144000" y="6762750"/>
                                </a:lnTo>
                              </a:path>
                            </a:pathLst>
                          </a:custGeom>
                          <a:ln w="127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9" name="Image 9"/>
                          <pic:cNvPicPr/>
                        </pic:nvPicPr>
                        <pic:blipFill>
                          <a:blip r:embed="rId20" cstate="print"/>
                          <a:stretch>
                            <a:fillRect/>
                          </a:stretch>
                        </pic:blipFill>
                        <pic:spPr>
                          <a:xfrm>
                            <a:off x="3038475" y="1029969"/>
                            <a:ext cx="3037840" cy="4673600"/>
                          </a:xfrm>
                          <a:prstGeom prst="rect">
                            <a:avLst/>
                          </a:prstGeom>
                        </pic:spPr>
                      </pic:pic>
                    </wpg:wgp>
                  </a:graphicData>
                </a:graphic>
              </wp:anchor>
            </w:drawing>
          </mc:Choice>
          <mc:Fallback>
            <w:pict>
              <v:group w14:anchorId="38584C16" id="Group 7" o:spid="_x0000_s1026" style="position:absolute;margin-left:36pt;margin-top:36pt;width:721pt;height:533pt;z-index:15729664;mso-wrap-distance-left:0;mso-wrap-distance-right:0;mso-position-horizontal-relative:page;mso-position-vertical-relative:page" coordsize="91567,676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">
                <v:shape id="Graphic 8" o:spid="_x0000_s1027" style="position:absolute;width:91503;height:67691;visibility:visible;mso-wrap-style:square;v-text-anchor:top" coordsize="9150350,676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" path="m6350,r,6769100em9150350,r,6769100em,6350r9144000,em,6762750r9144000,e" filled="f" strokeweight="1pt">
                  <v:path arrowok="t"/>
                </v:shape>
                <v:shape id="Image 9" o:spid="_x0000_s1028" type="#_x0000_t75" style="position:absolute;left:30384;top:10299;width:30379;height:46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">
                  <v:imagedata r:id="rId21" o:title=""/>
                </v:shape>
                <w10:wrap anchorx="page" anchory="page"/>
              </v:group>
            </w:pict>
          </mc:Fallback>
        </mc:AlternateContent>
      </w:r>
    </w:p>
    <w:p w14:paraId="70267FBC" w14:textId="77777777" w:rsidR="00FB3B1A" w:rsidRDefault="00FB3B1A">
      <w:pPr>
        <w:pStyle w:val="BodyText"/>
        <w:rPr>
          <w:sz w:val="16"/>
        </w:rPr>
        <w:sectPr w:rsidR="00FB3B1A">
          <w:pgSz w:w="15840" w:h="12240" w:orient="landscape"/>
          <w:pgMar w:top="720" w:right="720" w:bottom="280" w:left="720" w:header="720" w:footer="720" w:gutter="0"/>
          <w:cols w:space="720"/>
        </w:sectPr>
      </w:pPr>
    </w:p>
    <w:p w14:paraId="70267FBD" w14:textId="77777777" w:rsidR="00FB3B1A" w:rsidRDefault="00000000">
      <w:pPr>
        <w:pStyle w:val="BodyText"/>
        <w:rPr>
          <w:sz w:val="16"/>
          <w:u w:val="none"/>
        </w:rPr>
      </w:pPr>
      <w:r>
        <w:rPr>
          <w:noProof/>
          <w:sz w:val="16"/>
        </w:rPr>
        <w:lastRenderedPageBreak/>
        <mc:AlternateContent>
          <mc:Choice Requires="wpg">
            <w:drawing>
              <wp:anchor distT="0" distB="0" distL="0" distR="0" simplePos="0" relativeHeight="15730176" behindDoc="0" locked="0" layoutInCell="1" allowOverlap="1" wp14:anchorId="70267FE7" wp14:editId="70267FE8">
                <wp:simplePos x="0" y="0"/>
                <wp:positionH relativeFrom="page">
                  <wp:posOffset>457200</wp:posOffset>
                </wp:positionH>
                <wp:positionV relativeFrom="page">
                  <wp:posOffset>457200</wp:posOffset>
                </wp:positionV>
                <wp:extent cx="9156700" cy="679450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156700" cy="6794500"/>
                          <a:chOff x="0" y="0"/>
                          <a:chExt cx="9156700" cy="6794500"/>
                        </a:xfrm>
                      </wpg:grpSpPr>
                      <wps:wsp>
                        <wps:cNvPr id="11" name="Graphic 11"/>
                        <wps:cNvSpPr/>
                        <wps:spPr>
                          <a:xfrm>
                            <a:off x="0" y="0"/>
                            <a:ext cx="9150350" cy="6794500"/>
                          </a:xfrm>
                          <a:custGeom>
                            <a:avLst/>
                            <a:gdLst/>
                            <a:ahLst/>
                            <a:cxnLst/>
                            <a:rect l="l" t="t" r="r" b="b"/>
                            <a:pathLst>
                              <a:path w="9150350" h="6794500">
                                <a:moveTo>
                                  <a:pt x="6350" y="0"/>
                                </a:moveTo>
                                <a:lnTo>
                                  <a:pt x="6350" y="6794499"/>
                                </a:lnTo>
                              </a:path>
                              <a:path w="9150350" h="6794500">
                                <a:moveTo>
                                  <a:pt x="9150350" y="0"/>
                                </a:moveTo>
                                <a:lnTo>
                                  <a:pt x="9150350" y="6794499"/>
                                </a:lnTo>
                              </a:path>
                              <a:path w="9150350" h="6794500">
                                <a:moveTo>
                                  <a:pt x="0" y="6350"/>
                                </a:moveTo>
                                <a:lnTo>
                                  <a:pt x="9144000" y="6350"/>
                                </a:lnTo>
                              </a:path>
                              <a:path w="9150350" h="6794500">
                                <a:moveTo>
                                  <a:pt x="0" y="6788150"/>
                                </a:moveTo>
                                <a:lnTo>
                                  <a:pt x="9144000" y="6788150"/>
                                </a:lnTo>
                              </a:path>
                            </a:pathLst>
                          </a:custGeom>
                          <a:ln w="127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2" name="Image 12"/>
                          <pic:cNvPicPr/>
                        </pic:nvPicPr>
                        <pic:blipFill>
                          <a:blip r:embed="rId22" cstate="print"/>
                          <a:stretch>
                            <a:fillRect/>
                          </a:stretch>
                        </pic:blipFill>
                        <pic:spPr>
                          <a:xfrm>
                            <a:off x="2051797" y="784536"/>
                            <a:ext cx="4997325" cy="5169647"/>
                          </a:xfrm>
                          <a:prstGeom prst="rect">
                            <a:avLst/>
                          </a:prstGeom>
                        </pic:spPr>
                      </pic:pic>
                    </wpg:wgp>
                  </a:graphicData>
                </a:graphic>
              </wp:anchor>
            </w:drawing>
          </mc:Choice>
          <mc:Fallback>
            <w:pict>
              <v:group w14:anchorId="49D624B9" id="Group 10" o:spid="_x0000_s1026" style="position:absolute;margin-left:36pt;margin-top:36pt;width:721pt;height:535pt;z-index:15730176;mso-wrap-distance-left:0;mso-wrap-distance-right:0;mso-position-horizontal-relative:page;mso-position-vertical-relative:page" coordsize="91567,679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">
                <v:shape id="Graphic 11" o:spid="_x0000_s1027" style="position:absolute;width:91503;height:67945;visibility:visible;mso-wrap-style:square;v-text-anchor:top" coordsize="9150350,6794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" path="m6350,r,6794499em9150350,r,6794499em,6350r9144000,em,6788150r9144000,e" filled="f" strokeweight="1pt">
                  <v:path arrowok="t"/>
                </v:shape>
                <v:shape id="Image 12" o:spid="_x0000_s1028" type="#_x0000_t75" style="position:absolute;left:20517;top:7845;width:49974;height:516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">
                  <v:imagedata r:id="rId23" o:title=""/>
                </v:shape>
                <w10:wrap anchorx="page" anchory="page"/>
              </v:group>
            </w:pict>
          </mc:Fallback>
        </mc:AlternateContent>
      </w:r>
    </w:p>
    <w:p w14:paraId="70267FBE" w14:textId="77777777" w:rsidR="00FB3B1A" w:rsidRDefault="00FB3B1A">
      <w:pPr>
        <w:pStyle w:val="BodyText"/>
        <w:rPr>
          <w:sz w:val="16"/>
        </w:rPr>
        <w:sectPr w:rsidR="00FB3B1A">
          <w:pgSz w:w="15840" w:h="12240" w:orient="landscape"/>
          <w:pgMar w:top="720" w:right="720" w:bottom="280" w:left="720" w:header="720" w:footer="720" w:gutter="0"/>
          <w:cols w:space="720"/>
        </w:sectPr>
      </w:pPr>
    </w:p>
    <w:p w14:paraId="70267FBF" w14:textId="77777777" w:rsidR="00FB3B1A" w:rsidRDefault="00000000">
      <w:pPr>
        <w:pStyle w:val="BodyText"/>
        <w:rPr>
          <w:sz w:val="16"/>
          <w:u w:val="none"/>
        </w:rPr>
      </w:pPr>
      <w:r>
        <w:rPr>
          <w:noProof/>
          <w:sz w:val="16"/>
        </w:rPr>
        <w:lastRenderedPageBreak/>
        <mc:AlternateContent>
          <mc:Choice Requires="wpg">
            <w:drawing>
              <wp:anchor distT="0" distB="0" distL="0" distR="0" simplePos="0" relativeHeight="15730688" behindDoc="0" locked="0" layoutInCell="1" allowOverlap="1" wp14:anchorId="70267FE9" wp14:editId="70267FEA">
                <wp:simplePos x="0" y="0"/>
                <wp:positionH relativeFrom="page">
                  <wp:posOffset>457200</wp:posOffset>
                </wp:positionH>
                <wp:positionV relativeFrom="page">
                  <wp:posOffset>457200</wp:posOffset>
                </wp:positionV>
                <wp:extent cx="9156700" cy="6858000"/>
                <wp:effectExtent l="0" t="0" r="0" b="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156700" cy="6858000"/>
                          <a:chOff x="0" y="0"/>
                          <a:chExt cx="9156700" cy="6858000"/>
                        </a:xfrm>
                      </wpg:grpSpPr>
                      <wps:wsp>
                        <wps:cNvPr id="14" name="Graphic 14"/>
                        <wps:cNvSpPr/>
                        <wps:spPr>
                          <a:xfrm>
                            <a:off x="0" y="0"/>
                            <a:ext cx="9150350" cy="6858000"/>
                          </a:xfrm>
                          <a:custGeom>
                            <a:avLst/>
                            <a:gdLst/>
                            <a:ahLst/>
                            <a:cxnLst/>
                            <a:rect l="l" t="t" r="r" b="b"/>
                            <a:pathLst>
                              <a:path w="9150350" h="6858000">
                                <a:moveTo>
                                  <a:pt x="6350" y="0"/>
                                </a:moveTo>
                                <a:lnTo>
                                  <a:pt x="6350" y="6858000"/>
                                </a:lnTo>
                              </a:path>
                              <a:path w="9150350" h="6858000">
                                <a:moveTo>
                                  <a:pt x="9150350" y="0"/>
                                </a:moveTo>
                                <a:lnTo>
                                  <a:pt x="9150350" y="6858000"/>
                                </a:lnTo>
                              </a:path>
                              <a:path w="9150350" h="6858000">
                                <a:moveTo>
                                  <a:pt x="0" y="6350"/>
                                </a:moveTo>
                                <a:lnTo>
                                  <a:pt x="9144000" y="6350"/>
                                </a:lnTo>
                              </a:path>
                              <a:path w="9150350" h="6858000">
                                <a:moveTo>
                                  <a:pt x="0" y="6851649"/>
                                </a:moveTo>
                                <a:lnTo>
                                  <a:pt x="9144000" y="6851649"/>
                                </a:lnTo>
                              </a:path>
                            </a:pathLst>
                          </a:custGeom>
                          <a:ln w="127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5" name="Image 15"/>
                          <pic:cNvPicPr/>
                        </pic:nvPicPr>
                        <pic:blipFill>
                          <a:blip r:embed="rId24" cstate="print"/>
                          <a:stretch>
                            <a:fillRect/>
                          </a:stretch>
                        </pic:blipFill>
                        <pic:spPr>
                          <a:xfrm>
                            <a:off x="2061763" y="383162"/>
                            <a:ext cx="5083453" cy="6064155"/>
                          </a:xfrm>
                          <a:prstGeom prst="rect">
                            <a:avLst/>
                          </a:prstGeom>
                        </pic:spPr>
                      </pic:pic>
                    </wpg:wgp>
                  </a:graphicData>
                </a:graphic>
              </wp:anchor>
            </w:drawing>
          </mc:Choice>
          <mc:Fallback>
            <w:pict>
              <v:group w14:anchorId="384ADA6B" id="Group 13" o:spid="_x0000_s1026" style="position:absolute;margin-left:36pt;margin-top:36pt;width:721pt;height:540pt;z-index:15730688;mso-wrap-distance-left:0;mso-wrap-distance-right:0;mso-position-horizontal-relative:page;mso-position-vertical-relative:page" coordsize="91567,685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">
                <v:shape id="Graphic 14" o:spid="_x0000_s1027" style="position:absolute;width:91503;height:68580;visibility:visible;mso-wrap-style:square;v-text-anchor:top" coordsize="9150350,685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" path="m6350,r,6858000em9150350,r,6858000em,6350r9144000,em,6851649r9144000,e" filled="f" strokeweight="1pt">
                  <v:path arrowok="t"/>
                </v:shape>
                <v:shape id="Image 15" o:spid="_x0000_s1028" type="#_x0000_t75" style="position:absolute;left:20617;top:3831;width:50835;height:6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">
                  <v:imagedata r:id="rId25" o:title=""/>
                </v:shape>
                <w10:wrap anchorx="page" anchory="page"/>
              </v:group>
            </w:pict>
          </mc:Fallback>
        </mc:AlternateContent>
      </w:r>
    </w:p>
    <w:p w14:paraId="70267FC0" w14:textId="77777777" w:rsidR="00FB3B1A" w:rsidRDefault="00FB3B1A">
      <w:pPr>
        <w:pStyle w:val="BodyText"/>
        <w:rPr>
          <w:sz w:val="16"/>
        </w:rPr>
        <w:sectPr w:rsidR="00FB3B1A">
          <w:pgSz w:w="15840" w:h="12240" w:orient="landscape"/>
          <w:pgMar w:top="1380" w:right="720" w:bottom="280" w:left="720" w:header="720" w:footer="720" w:gutter="0"/>
          <w:cols w:space="720"/>
        </w:sectPr>
      </w:pPr>
    </w:p>
    <w:p w14:paraId="70267FC1" w14:textId="77777777" w:rsidR="00FB3B1A" w:rsidRDefault="00000000">
      <w:pPr>
        <w:pStyle w:val="BodyText"/>
        <w:rPr>
          <w:sz w:val="16"/>
          <w:u w:val="none"/>
        </w:rPr>
      </w:pPr>
      <w:r>
        <w:rPr>
          <w:noProof/>
          <w:sz w:val="16"/>
        </w:rPr>
        <w:lastRenderedPageBreak/>
        <mc:AlternateContent>
          <mc:Choice Requires="wpg">
            <w:drawing>
              <wp:anchor distT="0" distB="0" distL="0" distR="0" simplePos="0" relativeHeight="15731200" behindDoc="0" locked="0" layoutInCell="1" allowOverlap="1" wp14:anchorId="70267FEB" wp14:editId="70267FEC">
                <wp:simplePos x="0" y="0"/>
                <wp:positionH relativeFrom="page">
                  <wp:posOffset>457200</wp:posOffset>
                </wp:positionH>
                <wp:positionV relativeFrom="page">
                  <wp:posOffset>457200</wp:posOffset>
                </wp:positionV>
                <wp:extent cx="9156700" cy="6692900"/>
                <wp:effectExtent l="0" t="0" r="0" b="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156700" cy="6692900"/>
                          <a:chOff x="0" y="0"/>
                          <a:chExt cx="9156700" cy="6692900"/>
                        </a:xfrm>
                      </wpg:grpSpPr>
                      <wps:wsp>
                        <wps:cNvPr id="17" name="Graphic 17"/>
                        <wps:cNvSpPr/>
                        <wps:spPr>
                          <a:xfrm>
                            <a:off x="0" y="0"/>
                            <a:ext cx="9150350" cy="6692900"/>
                          </a:xfrm>
                          <a:custGeom>
                            <a:avLst/>
                            <a:gdLst/>
                            <a:ahLst/>
                            <a:cxnLst/>
                            <a:rect l="l" t="t" r="r" b="b"/>
                            <a:pathLst>
                              <a:path w="9150350" h="6692900">
                                <a:moveTo>
                                  <a:pt x="6350" y="0"/>
                                </a:moveTo>
                                <a:lnTo>
                                  <a:pt x="6350" y="6692900"/>
                                </a:lnTo>
                              </a:path>
                              <a:path w="9150350" h="6692900">
                                <a:moveTo>
                                  <a:pt x="9150350" y="0"/>
                                </a:moveTo>
                                <a:lnTo>
                                  <a:pt x="9150350" y="6692900"/>
                                </a:lnTo>
                              </a:path>
                              <a:path w="9150350" h="6692900">
                                <a:moveTo>
                                  <a:pt x="0" y="6350"/>
                                </a:moveTo>
                                <a:lnTo>
                                  <a:pt x="9144000" y="6350"/>
                                </a:lnTo>
                              </a:path>
                              <a:path w="9150350" h="6692900">
                                <a:moveTo>
                                  <a:pt x="0" y="6686550"/>
                                </a:moveTo>
                                <a:lnTo>
                                  <a:pt x="9144000" y="6686550"/>
                                </a:lnTo>
                              </a:path>
                            </a:pathLst>
                          </a:custGeom>
                          <a:ln w="127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8" name="Image 18"/>
                          <pic:cNvPicPr/>
                        </pic:nvPicPr>
                        <pic:blipFill>
                          <a:blip r:embed="rId26" cstate="print"/>
                          <a:stretch>
                            <a:fillRect/>
                          </a:stretch>
                        </pic:blipFill>
                        <pic:spPr>
                          <a:xfrm>
                            <a:off x="1885950" y="95250"/>
                            <a:ext cx="5372100" cy="6496050"/>
                          </a:xfrm>
                          <a:prstGeom prst="rect">
                            <a:avLst/>
                          </a:prstGeom>
                        </pic:spPr>
                      </pic:pic>
                    </wpg:wgp>
                  </a:graphicData>
                </a:graphic>
              </wp:anchor>
            </w:drawing>
          </mc:Choice>
          <mc:Fallback>
            <w:pict>
              <v:group w14:anchorId="67AEE6F5" id="Group 16" o:spid="_x0000_s1026" style="position:absolute;margin-left:36pt;margin-top:36pt;width:721pt;height:527pt;z-index:15731200;mso-wrap-distance-left:0;mso-wrap-distance-right:0;mso-position-horizontal-relative:page;mso-position-vertical-relative:page" coordsize="91567,669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">
                <v:shape id="Graphic 17" o:spid="_x0000_s1027" style="position:absolute;width:91503;height:66929;visibility:visible;mso-wrap-style:square;v-text-anchor:top" coordsize="9150350,669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" path="m6350,r,6692900em9150350,r,6692900em,6350r9144000,em,6686550r9144000,e" filled="f" strokeweight="1pt">
                  <v:path arrowok="t"/>
                </v:shape>
                <v:shape id="Image 18" o:spid="_x0000_s1028" type="#_x0000_t75" style="position:absolute;left:18859;top:952;width:53721;height:64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">
                  <v:imagedata r:id="rId27" o:title=""/>
                </v:shape>
                <w10:wrap anchorx="page" anchory="page"/>
              </v:group>
            </w:pict>
          </mc:Fallback>
        </mc:AlternateContent>
      </w:r>
    </w:p>
    <w:p w14:paraId="70267FC2" w14:textId="77777777" w:rsidR="00FB3B1A" w:rsidRDefault="00FB3B1A">
      <w:pPr>
        <w:pStyle w:val="BodyText"/>
        <w:rPr>
          <w:sz w:val="16"/>
        </w:rPr>
        <w:sectPr w:rsidR="00FB3B1A">
          <w:pgSz w:w="15840" w:h="12240" w:orient="landscape"/>
          <w:pgMar w:top="720" w:right="720" w:bottom="280" w:left="720" w:header="720" w:footer="720" w:gutter="0"/>
          <w:cols w:space="720"/>
        </w:sectPr>
      </w:pPr>
    </w:p>
    <w:p w14:paraId="70267FC3" w14:textId="77777777" w:rsidR="00FB3B1A" w:rsidRDefault="00000000">
      <w:pPr>
        <w:spacing w:line="1003" w:lineRule="exact"/>
        <w:ind w:left="309" w:right="309"/>
        <w:jc w:val="center"/>
        <w:rPr>
          <w:rFonts w:ascii="Tahoma"/>
          <w:sz w:val="84"/>
        </w:rPr>
      </w:pPr>
      <w:r>
        <w:rPr>
          <w:rFonts w:ascii="Tahoma"/>
          <w:noProof/>
          <w:sz w:val="84"/>
        </w:rPr>
        <w:lastRenderedPageBreak/>
        <mc:AlternateContent>
          <mc:Choice Requires="wps">
            <w:drawing>
              <wp:anchor distT="0" distB="0" distL="0" distR="0" simplePos="0" relativeHeight="487514112" behindDoc="1" locked="0" layoutInCell="1" allowOverlap="1" wp14:anchorId="70267FED" wp14:editId="70267FEE">
                <wp:simplePos x="0" y="0"/>
                <wp:positionH relativeFrom="page">
                  <wp:posOffset>457200</wp:posOffset>
                </wp:positionH>
                <wp:positionV relativeFrom="page">
                  <wp:posOffset>457200</wp:posOffset>
                </wp:positionV>
                <wp:extent cx="9150350" cy="6731000"/>
                <wp:effectExtent l="0" t="0" r="0" b="0"/>
                <wp:wrapNone/>
                <wp:docPr id="19" name="Graphic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50350" cy="6731000"/>
                        </a:xfrm>
                        <a:custGeom>
                          <a:avLst/>
                          <a:gdLst/>
                          <a:ahLst/>
                          <a:cxnLst/>
                          <a:rect l="l" t="t" r="r" b="b"/>
                          <a:pathLst>
                            <a:path w="9150350" h="6731000">
                              <a:moveTo>
                                <a:pt x="6350" y="0"/>
                              </a:moveTo>
                              <a:lnTo>
                                <a:pt x="6350" y="6731000"/>
                              </a:lnTo>
                            </a:path>
                            <a:path w="9150350" h="6731000">
                              <a:moveTo>
                                <a:pt x="9150350" y="0"/>
                              </a:moveTo>
                              <a:lnTo>
                                <a:pt x="9150350" y="6731000"/>
                              </a:lnTo>
                            </a:path>
                            <a:path w="9150350" h="6731000">
                              <a:moveTo>
                                <a:pt x="0" y="6350"/>
                              </a:moveTo>
                              <a:lnTo>
                                <a:pt x="9144000" y="6350"/>
                              </a:lnTo>
                            </a:path>
                            <a:path w="9150350" h="6731000">
                              <a:moveTo>
                                <a:pt x="0" y="6724650"/>
                              </a:moveTo>
                              <a:lnTo>
                                <a:pt x="9144000" y="6724650"/>
                              </a:lnTo>
                            </a:path>
                          </a:pathLst>
                        </a:custGeom>
                        <a:ln w="1270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E6BC10F" id="Graphic 19" o:spid="_x0000_s1026" style="position:absolute;margin-left:36pt;margin-top:36pt;width:720.5pt;height:530pt;z-index:-15802368;visibility:visible;mso-wrap-style:square;mso-wrap-distance-left:0;mso-wrap-distance-top:0;mso-wrap-distance-right:0;mso-wrap-distance-bottom:0;mso-position-horizontal:absolute;mso-position-horizontal-relative:page;mso-position-vertical:absolute;mso-position-vertical-relative:page;v-text-anchor:top" coordsize="9150350,673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" path="m6350,r,6731000em9150350,r,6731000em,6350r9144000,em,6724650r9144000,e" filled="f" strokeweight="1pt">
                <v:path arrowok="t"/>
                <w10:wrap anchorx="page" anchory="page"/>
              </v:shape>
            </w:pict>
          </mc:Fallback>
        </mc:AlternateContent>
      </w:r>
      <w:r>
        <w:rPr>
          <w:rFonts w:ascii="Tahoma"/>
          <w:spacing w:val="-5"/>
          <w:w w:val="85"/>
          <w:sz w:val="84"/>
        </w:rPr>
        <w:t>A.</w:t>
      </w:r>
    </w:p>
    <w:p w14:paraId="70267FC5" w14:textId="6850951B" w:rsidR="00FB3B1A" w:rsidRDefault="00C84E53" w:rsidP="0051501C">
      <w:pPr>
        <w:spacing w:line="247" w:lineRule="auto"/>
        <w:jc w:val="center"/>
        <w:rPr>
          <w:sz w:val="72"/>
        </w:rPr>
        <w:sectPr w:rsidR="00FB3B1A">
          <w:pgSz w:w="15840" w:h="12240" w:orient="landscape"/>
          <w:pgMar w:top="720" w:right="720" w:bottom="280" w:left="720" w:header="720" w:footer="720" w:gutter="0"/>
          <w:cols w:space="720"/>
        </w:sectPr>
      </w:pPr>
      <w:r w:rsidRPr="00C84E53">
        <w:rPr>
          <w:w w:val="110"/>
          <w:sz w:val="72"/>
        </w:rPr>
        <w:t>The chyme enters this organ, which is a 7-meter-long tube. This organ has villi and microvilli, which create a very large surface area for digestion. In fact, 90% of all nutrient absorption occurs here. Once the food molecules are broken down even further by various chemicals, they move into the bloodstream. The molecules that came from the cracker are absorbed as energy.</w:t>
      </w:r>
    </w:p>
    <w:p w14:paraId="70267FC6" w14:textId="77777777" w:rsidR="00FB3B1A" w:rsidRDefault="00000000">
      <w:pPr>
        <w:pStyle w:val="Heading1"/>
      </w:pPr>
      <w:r>
        <w:rPr>
          <w:noProof/>
        </w:rPr>
        <w:lastRenderedPageBreak/>
        <mc:AlternateContent>
          <mc:Choice Requires="wps">
            <w:drawing>
              <wp:anchor distT="0" distB="0" distL="0" distR="0" simplePos="0" relativeHeight="487514624" behindDoc="1" locked="0" layoutInCell="1" allowOverlap="1" wp14:anchorId="70267FEF" wp14:editId="70267FF0">
                <wp:simplePos x="0" y="0"/>
                <wp:positionH relativeFrom="page">
                  <wp:posOffset>457200</wp:posOffset>
                </wp:positionH>
                <wp:positionV relativeFrom="page">
                  <wp:posOffset>457200</wp:posOffset>
                </wp:positionV>
                <wp:extent cx="9150350" cy="6438900"/>
                <wp:effectExtent l="0" t="0" r="0" b="0"/>
                <wp:wrapNone/>
                <wp:docPr id="20" name="Graphic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50350" cy="6438900"/>
                        </a:xfrm>
                        <a:custGeom>
                          <a:avLst/>
                          <a:gdLst/>
                          <a:ahLst/>
                          <a:cxnLst/>
                          <a:rect l="l" t="t" r="r" b="b"/>
                          <a:pathLst>
                            <a:path w="9150350" h="6438900">
                              <a:moveTo>
                                <a:pt x="6350" y="0"/>
                              </a:moveTo>
                              <a:lnTo>
                                <a:pt x="6350" y="6438900"/>
                              </a:lnTo>
                            </a:path>
                            <a:path w="9150350" h="6438900">
                              <a:moveTo>
                                <a:pt x="9150350" y="0"/>
                              </a:moveTo>
                              <a:lnTo>
                                <a:pt x="9150350" y="6438900"/>
                              </a:lnTo>
                            </a:path>
                            <a:path w="9150350" h="6438900">
                              <a:moveTo>
                                <a:pt x="0" y="6350"/>
                              </a:moveTo>
                              <a:lnTo>
                                <a:pt x="9144000" y="6350"/>
                              </a:lnTo>
                            </a:path>
                            <a:path w="9150350" h="6438900">
                              <a:moveTo>
                                <a:pt x="0" y="6432549"/>
                              </a:moveTo>
                              <a:lnTo>
                                <a:pt x="9144000" y="6432549"/>
                              </a:lnTo>
                            </a:path>
                          </a:pathLst>
                        </a:custGeom>
                        <a:ln w="1270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952CD2A" id="Graphic 20" o:spid="_x0000_s1026" style="position:absolute;margin-left:36pt;margin-top:36pt;width:720.5pt;height:507pt;z-index:-15801856;visibility:visible;mso-wrap-style:square;mso-wrap-distance-left:0;mso-wrap-distance-top:0;mso-wrap-distance-right:0;mso-wrap-distance-bottom:0;mso-position-horizontal:absolute;mso-position-horizontal-relative:page;mso-position-vertical:absolute;mso-position-vertical-relative:page;v-text-anchor:top" coordsize="9150350,6438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" path="m6350,r,6438900em9150350,r,6438900em,6350r9144000,em,6432549r9144000,e" filled="f" strokeweight="1pt">
                <v:path arrowok="t"/>
                <w10:wrap anchorx="page" anchory="page"/>
              </v:shape>
            </w:pict>
          </mc:Fallback>
        </mc:AlternateContent>
      </w:r>
      <w:r>
        <w:rPr>
          <w:spacing w:val="-10"/>
        </w:rPr>
        <w:t>B</w:t>
      </w:r>
    </w:p>
    <w:p w14:paraId="70267FC9" w14:textId="6CB708A0" w:rsidR="00FB3B1A" w:rsidRDefault="0051501C" w:rsidP="0051501C">
      <w:pPr>
        <w:spacing w:line="247" w:lineRule="auto"/>
        <w:jc w:val="center"/>
        <w:rPr>
          <w:sz w:val="88"/>
        </w:rPr>
        <w:sectPr w:rsidR="00FB3B1A">
          <w:pgSz w:w="15840" w:h="12240" w:orient="landscape"/>
          <w:pgMar w:top="720" w:right="720" w:bottom="280" w:left="720" w:header="720" w:footer="720" w:gutter="0"/>
          <w:cols w:space="720"/>
        </w:sectPr>
      </w:pPr>
      <w:r w:rsidRPr="0051501C">
        <w:rPr>
          <w:w w:val="110"/>
          <w:sz w:val="88"/>
        </w:rPr>
        <w:t>This organ (also called the colon) is a 1.5-meter-long tube. Its main function is to absorb water and any remaining nutrients from the food before sending the undigested food to the rectum. The body absorbs the last remaining energy-rich molecules.</w:t>
      </w:r>
    </w:p>
    <w:p w14:paraId="70267FCA" w14:textId="77777777" w:rsidR="00FB3B1A" w:rsidRDefault="00000000">
      <w:pPr>
        <w:pStyle w:val="Heading1"/>
        <w:spacing w:line="998" w:lineRule="exact"/>
      </w:pPr>
      <w:r>
        <w:rPr>
          <w:noProof/>
        </w:rPr>
        <w:lastRenderedPageBreak/>
        <mc:AlternateContent>
          <mc:Choice Requires="wps">
            <w:drawing>
              <wp:anchor distT="0" distB="0" distL="0" distR="0" simplePos="0" relativeHeight="487515136" behindDoc="1" locked="0" layoutInCell="1" allowOverlap="1" wp14:anchorId="70267FF1" wp14:editId="70267FF2">
                <wp:simplePos x="0" y="0"/>
                <wp:positionH relativeFrom="page">
                  <wp:posOffset>457200</wp:posOffset>
                </wp:positionH>
                <wp:positionV relativeFrom="page">
                  <wp:posOffset>457200</wp:posOffset>
                </wp:positionV>
                <wp:extent cx="9150350" cy="6845300"/>
                <wp:effectExtent l="0" t="0" r="0" b="0"/>
                <wp:wrapNone/>
                <wp:docPr id="21" name="Graphic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50350" cy="6845300"/>
                        </a:xfrm>
                        <a:custGeom>
                          <a:avLst/>
                          <a:gdLst/>
                          <a:ahLst/>
                          <a:cxnLst/>
                          <a:rect l="l" t="t" r="r" b="b"/>
                          <a:pathLst>
                            <a:path w="9150350" h="6845300">
                              <a:moveTo>
                                <a:pt x="6350" y="0"/>
                              </a:moveTo>
                              <a:lnTo>
                                <a:pt x="6350" y="6845300"/>
                              </a:lnTo>
                            </a:path>
                            <a:path w="9150350" h="6845300">
                              <a:moveTo>
                                <a:pt x="9150350" y="0"/>
                              </a:moveTo>
                              <a:lnTo>
                                <a:pt x="9150350" y="6845300"/>
                              </a:lnTo>
                            </a:path>
                            <a:path w="9150350" h="6845300">
                              <a:moveTo>
                                <a:pt x="0" y="6350"/>
                              </a:moveTo>
                              <a:lnTo>
                                <a:pt x="9144000" y="6350"/>
                              </a:lnTo>
                            </a:path>
                            <a:path w="9150350" h="6845300">
                              <a:moveTo>
                                <a:pt x="0" y="6838950"/>
                              </a:moveTo>
                              <a:lnTo>
                                <a:pt x="9144000" y="6838950"/>
                              </a:lnTo>
                            </a:path>
                          </a:pathLst>
                        </a:custGeom>
                        <a:ln w="1270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9F24483" id="Graphic 21" o:spid="_x0000_s1026" style="position:absolute;margin-left:36pt;margin-top:36pt;width:720.5pt;height:539pt;z-index:-15801344;visibility:visible;mso-wrap-style:square;mso-wrap-distance-left:0;mso-wrap-distance-top:0;mso-wrap-distance-right:0;mso-wrap-distance-bottom:0;mso-position-horizontal:absolute;mso-position-horizontal-relative:page;mso-position-vertical:absolute;mso-position-vertical-relative:page;v-text-anchor:top" coordsize="9150350,684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" path="m6350,r,6845300em9150350,r,6845300em,6350r9144000,em,6838950r9144000,e" filled="f" strokeweight="1pt">
                <v:path arrowok="t"/>
                <w10:wrap anchorx="page" anchory="page"/>
              </v:shape>
            </w:pict>
          </mc:Fallback>
        </mc:AlternateContent>
      </w:r>
      <w:r>
        <w:rPr>
          <w:spacing w:val="-5"/>
          <w:w w:val="85"/>
        </w:rPr>
        <w:t>C.</w:t>
      </w:r>
    </w:p>
    <w:p w14:paraId="70267FCE" w14:textId="6A3D6E27" w:rsidR="00FB3B1A" w:rsidRDefault="0051501C" w:rsidP="0051501C">
      <w:pPr>
        <w:spacing w:line="247" w:lineRule="auto"/>
        <w:jc w:val="center"/>
        <w:rPr>
          <w:sz w:val="84"/>
        </w:rPr>
        <w:sectPr w:rsidR="00FB3B1A">
          <w:pgSz w:w="15840" w:h="12240" w:orient="landscape"/>
          <w:pgMar w:top="900" w:right="720" w:bottom="280" w:left="720" w:header="720" w:footer="720" w:gutter="0"/>
          <w:cols w:space="720"/>
        </w:sectPr>
      </w:pPr>
      <w:r w:rsidRPr="0051501C">
        <w:rPr>
          <w:w w:val="110"/>
          <w:sz w:val="84"/>
        </w:rPr>
        <w:t>The large intestine ends with this organ. The excess waste is tightly packed and stored. When full, a muscle called the anal sphincter loosens and the waste (feces) passes out of the body through the anus. Any cracker molecules that were unusable by the body are now expelled from the body’s systems.</w:t>
      </w:r>
    </w:p>
    <w:p w14:paraId="70267FCF" w14:textId="77777777" w:rsidR="00FB3B1A" w:rsidRDefault="00000000">
      <w:pPr>
        <w:pStyle w:val="Heading1"/>
      </w:pPr>
      <w:r>
        <w:rPr>
          <w:noProof/>
        </w:rPr>
        <w:lastRenderedPageBreak/>
        <mc:AlternateContent>
          <mc:Choice Requires="wps">
            <w:drawing>
              <wp:anchor distT="0" distB="0" distL="0" distR="0" simplePos="0" relativeHeight="487515648" behindDoc="1" locked="0" layoutInCell="1" allowOverlap="1" wp14:anchorId="70267FF3" wp14:editId="70267FF4">
                <wp:simplePos x="0" y="0"/>
                <wp:positionH relativeFrom="page">
                  <wp:posOffset>457200</wp:posOffset>
                </wp:positionH>
                <wp:positionV relativeFrom="page">
                  <wp:posOffset>457200</wp:posOffset>
                </wp:positionV>
                <wp:extent cx="9150350" cy="6565900"/>
                <wp:effectExtent l="0" t="0" r="0" b="0"/>
                <wp:wrapNone/>
                <wp:docPr id="22" name="Graphic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50350" cy="6565900"/>
                        </a:xfrm>
                        <a:custGeom>
                          <a:avLst/>
                          <a:gdLst/>
                          <a:ahLst/>
                          <a:cxnLst/>
                          <a:rect l="l" t="t" r="r" b="b"/>
                          <a:pathLst>
                            <a:path w="9150350" h="6565900">
                              <a:moveTo>
                                <a:pt x="6350" y="0"/>
                              </a:moveTo>
                              <a:lnTo>
                                <a:pt x="6350" y="6565899"/>
                              </a:lnTo>
                            </a:path>
                            <a:path w="9150350" h="6565900">
                              <a:moveTo>
                                <a:pt x="9150350" y="0"/>
                              </a:moveTo>
                              <a:lnTo>
                                <a:pt x="9150350" y="6565899"/>
                              </a:lnTo>
                            </a:path>
                            <a:path w="9150350" h="6565900">
                              <a:moveTo>
                                <a:pt x="0" y="6350"/>
                              </a:moveTo>
                              <a:lnTo>
                                <a:pt x="9144000" y="6350"/>
                              </a:lnTo>
                            </a:path>
                            <a:path w="9150350" h="6565900">
                              <a:moveTo>
                                <a:pt x="0" y="6559550"/>
                              </a:moveTo>
                              <a:lnTo>
                                <a:pt x="9144000" y="6559550"/>
                              </a:lnTo>
                            </a:path>
                          </a:pathLst>
                        </a:custGeom>
                        <a:ln w="1270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C2FFBAC" id="Graphic 22" o:spid="_x0000_s1026" style="position:absolute;margin-left:36pt;margin-top:36pt;width:720.5pt;height:517pt;z-index:-15800832;visibility:visible;mso-wrap-style:square;mso-wrap-distance-left:0;mso-wrap-distance-top:0;mso-wrap-distance-right:0;mso-wrap-distance-bottom:0;mso-position-horizontal:absolute;mso-position-horizontal-relative:page;mso-position-vertical:absolute;mso-position-vertical-relative:page;v-text-anchor:top" coordsize="9150350,656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" path="m6350,r,6565899em9150350,r,6565899em,6350r9144000,em,6559550r9144000,e" filled="f" strokeweight="1pt">
                <v:path arrowok="t"/>
                <w10:wrap anchorx="page" anchory="page"/>
              </v:shape>
            </w:pict>
          </mc:Fallback>
        </mc:AlternateContent>
      </w:r>
      <w:r>
        <w:rPr>
          <w:spacing w:val="-5"/>
          <w:w w:val="85"/>
        </w:rPr>
        <w:t>D.</w:t>
      </w:r>
    </w:p>
    <w:p w14:paraId="70267FD1" w14:textId="02EC7AA5" w:rsidR="00FB3B1A" w:rsidRDefault="00D105F1" w:rsidP="00D105F1">
      <w:pPr>
        <w:spacing w:line="247" w:lineRule="auto"/>
        <w:jc w:val="center"/>
        <w:rPr>
          <w:sz w:val="72"/>
        </w:rPr>
        <w:sectPr w:rsidR="00FB3B1A">
          <w:pgSz w:w="15840" w:h="12240" w:orient="landscape"/>
          <w:pgMar w:top="720" w:right="720" w:bottom="280" w:left="720" w:header="720" w:footer="720" w:gutter="0"/>
          <w:cols w:space="720"/>
        </w:sectPr>
      </w:pPr>
      <w:r w:rsidRPr="00D105F1">
        <w:rPr>
          <w:w w:val="110"/>
          <w:sz w:val="72"/>
        </w:rPr>
        <w:t>This organ is a 20 cm long tube that connects your mouth to your stomach.  When you swallow food, a small flap called the epiglottis closes, preventing food from entering your trachea (windpipe) and lungs. It has muscles that move in a wave and push the food down into the stomach. The liquified and partially digested cracker pieces are moved along in the digestive system.</w:t>
      </w:r>
    </w:p>
    <w:p w14:paraId="70267FD2" w14:textId="77777777" w:rsidR="00FB3B1A" w:rsidRDefault="00000000">
      <w:pPr>
        <w:pStyle w:val="Heading1"/>
      </w:pPr>
      <w:r>
        <w:rPr>
          <w:noProof/>
        </w:rPr>
        <w:lastRenderedPageBreak/>
        <mc:AlternateContent>
          <mc:Choice Requires="wps">
            <w:drawing>
              <wp:anchor distT="0" distB="0" distL="0" distR="0" simplePos="0" relativeHeight="487516160" behindDoc="1" locked="0" layoutInCell="1" allowOverlap="1" wp14:anchorId="70267FF5" wp14:editId="70267FF6">
                <wp:simplePos x="0" y="0"/>
                <wp:positionH relativeFrom="page">
                  <wp:posOffset>457200</wp:posOffset>
                </wp:positionH>
                <wp:positionV relativeFrom="page">
                  <wp:posOffset>457200</wp:posOffset>
                </wp:positionV>
                <wp:extent cx="9150350" cy="6413500"/>
                <wp:effectExtent l="0" t="0" r="0" b="0"/>
                <wp:wrapNone/>
                <wp:docPr id="23" name="Graphic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50350" cy="6413500"/>
                        </a:xfrm>
                        <a:custGeom>
                          <a:avLst/>
                          <a:gdLst/>
                          <a:ahLst/>
                          <a:cxnLst/>
                          <a:rect l="l" t="t" r="r" b="b"/>
                          <a:pathLst>
                            <a:path w="9150350" h="6413500">
                              <a:moveTo>
                                <a:pt x="6350" y="0"/>
                              </a:moveTo>
                              <a:lnTo>
                                <a:pt x="6350" y="6413499"/>
                              </a:lnTo>
                            </a:path>
                            <a:path w="9150350" h="6413500">
                              <a:moveTo>
                                <a:pt x="9150350" y="0"/>
                              </a:moveTo>
                              <a:lnTo>
                                <a:pt x="9150350" y="6413499"/>
                              </a:lnTo>
                            </a:path>
                            <a:path w="9150350" h="6413500">
                              <a:moveTo>
                                <a:pt x="0" y="6350"/>
                              </a:moveTo>
                              <a:lnTo>
                                <a:pt x="9144000" y="6350"/>
                              </a:lnTo>
                            </a:path>
                            <a:path w="9150350" h="6413500">
                              <a:moveTo>
                                <a:pt x="0" y="6407150"/>
                              </a:moveTo>
                              <a:lnTo>
                                <a:pt x="9144000" y="6407150"/>
                              </a:lnTo>
                            </a:path>
                          </a:pathLst>
                        </a:custGeom>
                        <a:ln w="1270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AA2C348" id="Graphic 23" o:spid="_x0000_s1026" style="position:absolute;margin-left:36pt;margin-top:36pt;width:720.5pt;height:505pt;z-index:-15800320;visibility:visible;mso-wrap-style:square;mso-wrap-distance-left:0;mso-wrap-distance-top:0;mso-wrap-distance-right:0;mso-wrap-distance-bottom:0;mso-position-horizontal:absolute;mso-position-horizontal-relative:page;mso-position-vertical:absolute;mso-position-vertical-relative:page;v-text-anchor:top" coordsize="9150350,6413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" path="m6350,r,6413499em9150350,r,6413499em,6350r9144000,em,6407150r9144000,e" filled="f" strokeweight="1pt">
                <v:path arrowok="t"/>
                <w10:wrap anchorx="page" anchory="page"/>
              </v:shape>
            </w:pict>
          </mc:Fallback>
        </mc:AlternateContent>
      </w:r>
      <w:r>
        <w:rPr>
          <w:spacing w:val="-5"/>
          <w:w w:val="85"/>
        </w:rPr>
        <w:t>E.</w:t>
      </w:r>
    </w:p>
    <w:p w14:paraId="70267FD4" w14:textId="0652FBEA" w:rsidR="00FB3B1A" w:rsidRPr="00950ED7" w:rsidRDefault="00950ED7" w:rsidP="00950ED7">
      <w:pPr>
        <w:spacing w:line="247" w:lineRule="auto"/>
        <w:jc w:val="center"/>
        <w:rPr>
          <w:sz w:val="72"/>
          <w:szCs w:val="72"/>
        </w:rPr>
        <w:sectPr w:rsidR="00FB3B1A" w:rsidRPr="00950ED7">
          <w:pgSz w:w="15840" w:h="12240" w:orient="landscape"/>
          <w:pgMar w:top="720" w:right="720" w:bottom="280" w:left="720" w:header="720" w:footer="720" w:gutter="0"/>
          <w:cols w:space="720"/>
        </w:sectPr>
      </w:pPr>
      <w:r w:rsidRPr="00950ED7">
        <w:rPr>
          <w:w w:val="110"/>
          <w:sz w:val="72"/>
          <w:szCs w:val="72"/>
        </w:rPr>
        <w:t>This is a J-shaped sac that stores and helps further break down food. It will physically churn the food, which helps break it into smaller pieces. It also releases acids and enzymes that break down food into a partially digested mixture called chyme.  Acids finish breaking the molecules down and rearrange into nutrients, ATP energy, and waste.</w:t>
      </w:r>
    </w:p>
    <w:p w14:paraId="70267FD5" w14:textId="6ED7EB02" w:rsidR="00FB3B1A" w:rsidRDefault="00000000">
      <w:pPr>
        <w:pStyle w:val="Heading1"/>
      </w:pPr>
      <w:r>
        <w:rPr>
          <w:noProof/>
        </w:rPr>
        <w:lastRenderedPageBreak/>
        <mc:AlternateContent>
          <mc:Choice Requires="wps">
            <w:drawing>
              <wp:anchor distT="0" distB="0" distL="0" distR="0" simplePos="0" relativeHeight="487516672" behindDoc="1" locked="0" layoutInCell="1" allowOverlap="1" wp14:anchorId="70267FF7" wp14:editId="70267FF8">
                <wp:simplePos x="0" y="0"/>
                <wp:positionH relativeFrom="page">
                  <wp:posOffset>457200</wp:posOffset>
                </wp:positionH>
                <wp:positionV relativeFrom="page">
                  <wp:posOffset>457200</wp:posOffset>
                </wp:positionV>
                <wp:extent cx="9150350" cy="6705600"/>
                <wp:effectExtent l="0" t="0" r="0" b="0"/>
                <wp:wrapNone/>
                <wp:docPr id="24" name="Graphic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50350" cy="6705600"/>
                        </a:xfrm>
                        <a:custGeom>
                          <a:avLst/>
                          <a:gdLst/>
                          <a:ahLst/>
                          <a:cxnLst/>
                          <a:rect l="l" t="t" r="r" b="b"/>
                          <a:pathLst>
                            <a:path w="9150350" h="6705600">
                              <a:moveTo>
                                <a:pt x="6350" y="0"/>
                              </a:moveTo>
                              <a:lnTo>
                                <a:pt x="6350" y="6705600"/>
                              </a:lnTo>
                            </a:path>
                            <a:path w="9150350" h="6705600">
                              <a:moveTo>
                                <a:pt x="9150350" y="0"/>
                              </a:moveTo>
                              <a:lnTo>
                                <a:pt x="9150350" y="6705600"/>
                              </a:lnTo>
                            </a:path>
                            <a:path w="9150350" h="6705600">
                              <a:moveTo>
                                <a:pt x="0" y="6350"/>
                              </a:moveTo>
                              <a:lnTo>
                                <a:pt x="9144000" y="6350"/>
                              </a:lnTo>
                            </a:path>
                            <a:path w="9150350" h="6705600">
                              <a:moveTo>
                                <a:pt x="0" y="6699249"/>
                              </a:moveTo>
                              <a:lnTo>
                                <a:pt x="9144000" y="6699249"/>
                              </a:lnTo>
                            </a:path>
                          </a:pathLst>
                        </a:custGeom>
                        <a:ln w="1270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D811EBE" id="Graphic 24" o:spid="_x0000_s1026" style="position:absolute;margin-left:36pt;margin-top:36pt;width:720.5pt;height:528pt;z-index:-15799808;visibility:visible;mso-wrap-style:square;mso-wrap-distance-left:0;mso-wrap-distance-top:0;mso-wrap-distance-right:0;mso-wrap-distance-bottom:0;mso-position-horizontal:absolute;mso-position-horizontal-relative:page;mso-position-vertical:absolute;mso-position-vertical-relative:page;v-text-anchor:top" coordsize="9150350,670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" path="m6350,r,6705600em9150350,r,6705600em,6350r9144000,em,6699249r9144000,e" filled="f" strokeweight="1pt">
                <v:path arrowok="t"/>
                <w10:wrap anchorx="page" anchory="page"/>
              </v:shape>
            </w:pict>
          </mc:Fallback>
        </mc:AlternateContent>
      </w:r>
      <w:r w:rsidR="005643CA">
        <w:rPr>
          <w:spacing w:val="-5"/>
          <w:w w:val="85"/>
        </w:rPr>
        <w:t>F</w:t>
      </w:r>
      <w:r>
        <w:rPr>
          <w:spacing w:val="-5"/>
          <w:w w:val="85"/>
        </w:rPr>
        <w:t>.</w:t>
      </w:r>
    </w:p>
    <w:p w14:paraId="70267FD7" w14:textId="62695DD3" w:rsidR="00FB3B1A" w:rsidRDefault="00EC5560" w:rsidP="00EC5560">
      <w:pPr>
        <w:spacing w:line="247" w:lineRule="auto"/>
        <w:jc w:val="center"/>
        <w:rPr>
          <w:sz w:val="82"/>
        </w:rPr>
        <w:sectPr w:rsidR="00FB3B1A">
          <w:pgSz w:w="15840" w:h="12240" w:orient="landscape"/>
          <w:pgMar w:top="720" w:right="720" w:bottom="280" w:left="720" w:header="720" w:footer="720" w:gutter="0"/>
          <w:cols w:space="720"/>
        </w:sectPr>
      </w:pPr>
      <w:r w:rsidRPr="00EC5560">
        <w:rPr>
          <w:w w:val="110"/>
          <w:sz w:val="82"/>
        </w:rPr>
        <w:t>Your teeth help grind up food into smaller pieces. Saliva contains an enzyme called amylase, which breaks down starches into sugar. Your tongue is a muscle that pushes food into your throat, where it travels to the esophagus. In this step of its journey, the cracker becomes more liquid and begins to taste sweet.</w:t>
      </w:r>
    </w:p>
    <w:p w14:paraId="70267FD8" w14:textId="77777777" w:rsidR="00FB3B1A" w:rsidRDefault="00000000">
      <w:pPr>
        <w:spacing w:line="773" w:lineRule="exact"/>
        <w:ind w:left="309" w:right="309"/>
        <w:jc w:val="center"/>
        <w:rPr>
          <w:rFonts w:ascii="Tahoma"/>
          <w:sz w:val="77"/>
        </w:rPr>
      </w:pPr>
      <w:r>
        <w:rPr>
          <w:rFonts w:ascii="Tahoma"/>
          <w:spacing w:val="-2"/>
          <w:w w:val="90"/>
          <w:sz w:val="77"/>
        </w:rPr>
        <w:lastRenderedPageBreak/>
        <w:t>GROWTH</w:t>
      </w:r>
    </w:p>
    <w:p w14:paraId="5517B831" w14:textId="77777777" w:rsidR="00526B74" w:rsidRPr="00526B74" w:rsidRDefault="00526B74" w:rsidP="00526B74">
      <w:pPr>
        <w:spacing w:line="283" w:lineRule="auto"/>
        <w:ind w:firstLine="900"/>
        <w:rPr>
          <w:w w:val="110"/>
          <w:sz w:val="66"/>
        </w:rPr>
      </w:pPr>
      <w:r w:rsidRPr="00526B74">
        <w:rPr>
          <w:w w:val="110"/>
          <w:sz w:val="66"/>
        </w:rPr>
        <w:t xml:space="preserve">Living things grow, and to grow, organisms must get energy and matter.  Plants make their own food using the </w:t>
      </w:r>
      <w:r w:rsidRPr="00526B74">
        <w:rPr>
          <w:w w:val="110"/>
          <w:sz w:val="66"/>
          <w:u w:val="single"/>
        </w:rPr>
        <w:t xml:space="preserve">sun’s energy, </w:t>
      </w:r>
      <w:r w:rsidRPr="00526B74">
        <w:rPr>
          <w:w w:val="110"/>
          <w:sz w:val="66"/>
        </w:rPr>
        <w:t xml:space="preserve">as well as build their bodies from the </w:t>
      </w:r>
      <w:r w:rsidRPr="00526B74">
        <w:rPr>
          <w:w w:val="110"/>
          <w:sz w:val="66"/>
          <w:u w:val="single"/>
        </w:rPr>
        <w:t>sugar/glucose</w:t>
      </w:r>
      <w:r w:rsidRPr="00526B74">
        <w:rPr>
          <w:w w:val="110"/>
          <w:sz w:val="66"/>
        </w:rPr>
        <w:t xml:space="preserve"> they produce during photosynthesis. </w:t>
      </w:r>
    </w:p>
    <w:p w14:paraId="0A021E2C" w14:textId="77777777" w:rsidR="00526B74" w:rsidRPr="00526B74" w:rsidRDefault="00526B74" w:rsidP="00526B74">
      <w:pPr>
        <w:spacing w:line="283" w:lineRule="auto"/>
        <w:ind w:firstLine="810"/>
        <w:rPr>
          <w:w w:val="110"/>
          <w:sz w:val="66"/>
        </w:rPr>
      </w:pPr>
      <w:r w:rsidRPr="00526B74">
        <w:rPr>
          <w:w w:val="110"/>
          <w:sz w:val="66"/>
        </w:rPr>
        <w:t xml:space="preserve">Consumers are organisms that </w:t>
      </w:r>
      <w:r w:rsidRPr="00526B74">
        <w:rPr>
          <w:w w:val="110"/>
          <w:sz w:val="66"/>
          <w:u w:val="single"/>
        </w:rPr>
        <w:t>must eat to obtain energy and mass</w:t>
      </w:r>
      <w:r w:rsidRPr="00526B74">
        <w:rPr>
          <w:w w:val="110"/>
          <w:sz w:val="66"/>
        </w:rPr>
        <w:t xml:space="preserve">. Animals are consumers. The food consumers eat is used both as energy for the body to move and function, as well as to grow and build their bodies. </w:t>
      </w:r>
    </w:p>
    <w:p w14:paraId="70267FDB" w14:textId="77777777" w:rsidR="00FB3B1A" w:rsidRDefault="00FB3B1A">
      <w:pPr>
        <w:spacing w:line="283" w:lineRule="auto"/>
        <w:rPr>
          <w:sz w:val="66"/>
        </w:rPr>
        <w:sectPr w:rsidR="00FB3B1A">
          <w:pgSz w:w="15840" w:h="12240" w:orient="landscape"/>
          <w:pgMar w:top="740" w:right="720" w:bottom="280" w:left="720" w:header="720" w:footer="720" w:gutter="0"/>
          <w:cols w:space="720"/>
        </w:sectPr>
      </w:pPr>
    </w:p>
    <w:p w14:paraId="70267FDC" w14:textId="77777777" w:rsidR="00FB3B1A" w:rsidRDefault="00000000">
      <w:pPr>
        <w:spacing w:line="716" w:lineRule="exact"/>
        <w:ind w:left="309"/>
        <w:jc w:val="center"/>
        <w:rPr>
          <w:rFonts w:ascii="Tahoma"/>
          <w:sz w:val="70"/>
        </w:rPr>
      </w:pPr>
      <w:r>
        <w:rPr>
          <w:rFonts w:ascii="Tahoma"/>
          <w:w w:val="85"/>
          <w:sz w:val="70"/>
        </w:rPr>
        <w:lastRenderedPageBreak/>
        <w:t>DIGESTIVE</w:t>
      </w:r>
      <w:r>
        <w:rPr>
          <w:rFonts w:ascii="Tahoma"/>
          <w:spacing w:val="37"/>
          <w:sz w:val="70"/>
        </w:rPr>
        <w:t xml:space="preserve"> </w:t>
      </w:r>
      <w:r>
        <w:rPr>
          <w:rFonts w:ascii="Tahoma"/>
          <w:spacing w:val="-2"/>
          <w:w w:val="90"/>
          <w:sz w:val="70"/>
        </w:rPr>
        <w:t>SYSTEM</w:t>
      </w:r>
    </w:p>
    <w:p w14:paraId="64AF0352" w14:textId="4ECCE5D9" w:rsidR="0052372F" w:rsidRPr="0052372F" w:rsidRDefault="0052372F" w:rsidP="0052372F">
      <w:pPr>
        <w:spacing w:line="716" w:lineRule="exact"/>
        <w:ind w:left="309"/>
        <w:rPr>
          <w:w w:val="110"/>
          <w:sz w:val="60"/>
        </w:rPr>
      </w:pPr>
      <w:r w:rsidRPr="0052372F">
        <w:rPr>
          <w:w w:val="110"/>
          <w:sz w:val="60"/>
        </w:rPr>
        <w:t xml:space="preserve">When you eat, the molecules in your food are not in a form that your body can use. They are too big to be absorbed by the blood. The main purpose of the digestive system is to break down food into simple molecules so that the body can absorb </w:t>
      </w:r>
      <w:r w:rsidR="00A52EA3">
        <w:rPr>
          <w:w w:val="110"/>
          <w:sz w:val="60"/>
        </w:rPr>
        <w:t>them</w:t>
      </w:r>
      <w:r w:rsidRPr="0052372F">
        <w:rPr>
          <w:w w:val="110"/>
          <w:sz w:val="60"/>
        </w:rPr>
        <w:t xml:space="preserve">. </w:t>
      </w:r>
    </w:p>
    <w:p w14:paraId="70267FDE" w14:textId="77777777" w:rsidR="00FB3B1A" w:rsidRDefault="00000000">
      <w:pPr>
        <w:spacing w:before="8"/>
        <w:rPr>
          <w:sz w:val="12"/>
        </w:rPr>
      </w:pPr>
      <w:r>
        <w:rPr>
          <w:noProof/>
          <w:sz w:val="12"/>
        </w:rPr>
        <w:drawing>
          <wp:anchor distT="0" distB="0" distL="0" distR="0" simplePos="0" relativeHeight="487593984" behindDoc="1" locked="0" layoutInCell="1" allowOverlap="1" wp14:anchorId="70267FF9" wp14:editId="70267FFA">
            <wp:simplePos x="0" y="0"/>
            <wp:positionH relativeFrom="page">
              <wp:posOffset>4010850</wp:posOffset>
            </wp:positionH>
            <wp:positionV relativeFrom="paragraph">
              <wp:posOffset>113692</wp:posOffset>
            </wp:positionV>
            <wp:extent cx="2047623" cy="2633472"/>
            <wp:effectExtent l="0" t="0" r="0" b="0"/>
            <wp:wrapTopAndBottom/>
            <wp:docPr id="25" name="Imag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5"/>
                    <pic:cNvPicPr/>
                  </pic:nvPicPr>
                  <pic:blipFill>
                    <a:blip r:embed="rId28" cstate="print"/>
                    <a:stretch>
                      <a:fillRect/>
                    </a:stretch>
                  </pic:blipFill>
                  <pic:spPr>
                    <a:xfrm>
                      <a:off x="0" y="0"/>
                      <a:ext cx="2047623" cy="2633472"/>
                    </a:xfrm>
                    <a:prstGeom prst="rect">
                      <a:avLst/>
                    </a:prstGeom>
                  </pic:spPr>
                </pic:pic>
              </a:graphicData>
            </a:graphic>
          </wp:anchor>
        </w:drawing>
      </w:r>
    </w:p>
    <w:p w14:paraId="70267FDF" w14:textId="77777777" w:rsidR="00FB3B1A" w:rsidRDefault="00FB3B1A">
      <w:pPr>
        <w:rPr>
          <w:sz w:val="12"/>
        </w:rPr>
        <w:sectPr w:rsidR="00FB3B1A">
          <w:pgSz w:w="15840" w:h="12240" w:orient="landscape"/>
          <w:pgMar w:top="740" w:right="720" w:bottom="280" w:left="720" w:header="720" w:footer="720" w:gutter="0"/>
          <w:cols w:space="720"/>
        </w:sectPr>
      </w:pPr>
    </w:p>
    <w:p w14:paraId="5D1E6B9F" w14:textId="77777777" w:rsidR="00745C27" w:rsidRPr="00745C27" w:rsidRDefault="00745C27" w:rsidP="00745C27">
      <w:pPr>
        <w:spacing w:before="91" w:line="283" w:lineRule="auto"/>
        <w:ind w:right="213"/>
        <w:rPr>
          <w:w w:val="105"/>
          <w:sz w:val="60"/>
        </w:rPr>
      </w:pPr>
      <w:r w:rsidRPr="00745C27">
        <w:rPr>
          <w:w w:val="105"/>
          <w:sz w:val="60"/>
        </w:rPr>
        <w:lastRenderedPageBreak/>
        <w:t xml:space="preserve">For this process to occur, food enters through the mouth, is stored in the stomach, and then moves on to the small intestine. </w:t>
      </w:r>
    </w:p>
    <w:p w14:paraId="7313A4C3" w14:textId="77777777" w:rsidR="00745C27" w:rsidRPr="00745C27" w:rsidRDefault="00745C27" w:rsidP="00745C27">
      <w:pPr>
        <w:spacing w:before="91" w:line="283" w:lineRule="auto"/>
        <w:ind w:right="213"/>
        <w:rPr>
          <w:w w:val="105"/>
          <w:sz w:val="60"/>
        </w:rPr>
      </w:pPr>
      <w:r w:rsidRPr="00745C27">
        <w:rPr>
          <w:w w:val="105"/>
          <w:sz w:val="60"/>
        </w:rPr>
        <w:t>These three organs, the mouth, stomach, and small intestine, break down the food both by physically smashing it and, through chemical reactions, breaking down the molecules.</w:t>
      </w:r>
    </w:p>
    <w:p w14:paraId="70267FE0" w14:textId="730E39DB" w:rsidR="00FB3B1A" w:rsidRPr="00745C27" w:rsidRDefault="00745C27" w:rsidP="00745C27">
      <w:pPr>
        <w:spacing w:before="91" w:line="283" w:lineRule="auto"/>
        <w:ind w:right="213"/>
        <w:rPr>
          <w:w w:val="105"/>
          <w:sz w:val="60"/>
        </w:rPr>
      </w:pPr>
      <w:r w:rsidRPr="00745C27">
        <w:rPr>
          <w:w w:val="105"/>
          <w:sz w:val="60"/>
        </w:rPr>
        <w:t>The small intestine also absorbs the nutrients from the food, and it is absorbed into the bloodstream.  The food then travels into the large intestine, where it takes out water, which is then absorbed into the bloodstream.</w:t>
      </w:r>
    </w:p>
    <w:sectPr w:rsidR="00FB3B1A" w:rsidRPr="00745C27">
      <w:pgSz w:w="15840" w:h="12240" w:orient="landscape"/>
      <w:pgMar w:top="940" w:right="720" w:bottom="28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YzNgCSluaWRuYGRko6SsGpxcWZ+XkgBYa1ABhXYacsAAAA"/>
  </w:docVars>
  <w:rsids>
    <w:rsidRoot w:val="00FB3B1A"/>
    <w:rsid w:val="0028630B"/>
    <w:rsid w:val="002C0ACC"/>
    <w:rsid w:val="0051501C"/>
    <w:rsid w:val="0052372F"/>
    <w:rsid w:val="00526B74"/>
    <w:rsid w:val="005643CA"/>
    <w:rsid w:val="00745C27"/>
    <w:rsid w:val="008A7F84"/>
    <w:rsid w:val="00950ED7"/>
    <w:rsid w:val="009C7F60"/>
    <w:rsid w:val="00A52EA3"/>
    <w:rsid w:val="00B80426"/>
    <w:rsid w:val="00C84E53"/>
    <w:rsid w:val="00C909C4"/>
    <w:rsid w:val="00D105F1"/>
    <w:rsid w:val="00EC5560"/>
    <w:rsid w:val="00FB3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267FA2"/>
  <w15:docId w15:val="{4B4D192B-95DB-470C-B13A-7C7495EA0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line="1178" w:lineRule="exact"/>
      <w:ind w:left="309" w:right="309"/>
      <w:jc w:val="center"/>
      <w:outlineLvl w:val="0"/>
    </w:pPr>
    <w:rPr>
      <w:rFonts w:ascii="Tahoma" w:eastAsia="Tahoma" w:hAnsi="Tahoma" w:cs="Tahoma"/>
      <w:sz w:val="103"/>
      <w:szCs w:val="103"/>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3"/>
    </w:pPr>
    <w:rPr>
      <w:rFonts w:ascii="Century Gothic" w:eastAsia="Century Gothic" w:hAnsi="Century Gothic" w:cs="Century Gothic"/>
      <w:sz w:val="24"/>
      <w:szCs w:val="24"/>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8630B"/>
    <w:rPr>
      <w:color w:val="0000FF" w:themeColor="hyperlink"/>
      <w:u w:val="single"/>
    </w:rPr>
  </w:style>
  <w:style w:type="character" w:styleId="UnresolvedMention">
    <w:name w:val="Unresolved Mention"/>
    <w:basedOn w:val="DefaultParagraphFont"/>
    <w:uiPriority w:val="99"/>
    <w:semiHidden/>
    <w:unhideWhenUsed/>
    <w:rsid w:val="0028630B"/>
    <w:rPr>
      <w:color w:val="605E5C"/>
      <w:shd w:val="clear" w:color="auto" w:fill="E1DFDD"/>
    </w:rPr>
  </w:style>
  <w:style w:type="character" w:styleId="FollowedHyperlink">
    <w:name w:val="FollowedHyperlink"/>
    <w:basedOn w:val="DefaultParagraphFont"/>
    <w:uiPriority w:val="99"/>
    <w:semiHidden/>
    <w:unhideWhenUsed/>
    <w:rsid w:val="008A7F8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429320">
      <w:bodyDiv w:val="1"/>
      <w:marLeft w:val="0"/>
      <w:marRight w:val="0"/>
      <w:marTop w:val="0"/>
      <w:marBottom w:val="0"/>
      <w:divBdr>
        <w:top w:val="none" w:sz="0" w:space="0" w:color="auto"/>
        <w:left w:val="none" w:sz="0" w:space="0" w:color="auto"/>
        <w:bottom w:val="none" w:sz="0" w:space="0" w:color="auto"/>
        <w:right w:val="none" w:sz="0" w:space="0" w:color="auto"/>
      </w:divBdr>
    </w:div>
    <w:div w:id="795413089">
      <w:bodyDiv w:val="1"/>
      <w:marLeft w:val="0"/>
      <w:marRight w:val="0"/>
      <w:marTop w:val="0"/>
      <w:marBottom w:val="0"/>
      <w:divBdr>
        <w:top w:val="none" w:sz="0" w:space="0" w:color="auto"/>
        <w:left w:val="none" w:sz="0" w:space="0" w:color="auto"/>
        <w:bottom w:val="none" w:sz="0" w:space="0" w:color="auto"/>
        <w:right w:val="none" w:sz="0" w:space="0" w:color="auto"/>
      </w:divBdr>
    </w:div>
    <w:div w:id="1637954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img.freepik.com/premium-vector/human-anatomy-large-intestine-vector-color-illustration-isolated-white-backg%20%20%20%20round-hand-drawn-design-element-label-poster-web-poster-info-graphic_171932-297.jpg?w=740" TargetMode="Externa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webSettings" Target="webSettings.xml"/><Relationship Id="rId21" Type="http://schemas.openxmlformats.org/officeDocument/2006/relationships/image" Target="media/image10.jpeg"/><Relationship Id="rId7" Type="http://schemas.openxmlformats.org/officeDocument/2006/relationships/hyperlink" Target="https://media.istockphoto.com/id/1169433352/vector/small-intestine-human-internal-organ.jpg?s=612x612&amp;w=0&amp;k=20&amp;c=%20%20ibY-PJ8kZVPPBiOM0541QJ8XZsQwFXvybJ8K466K-Ys=" TargetMode="External"/><Relationship Id="rId12" Type="http://schemas.openxmlformats.org/officeDocument/2006/relationships/hyperlink" Target="https://creativecommons.org/licenses/by-nc-sa/4.0/" TargetMode="External"/><Relationship Id="rId17" Type="http://schemas.openxmlformats.org/officeDocument/2006/relationships/image" Target="media/image6.jpeg"/><Relationship Id="rId25" Type="http://schemas.openxmlformats.org/officeDocument/2006/relationships/image" Target="media/image14.jpeg"/><Relationship Id="rId2" Type="http://schemas.openxmlformats.org/officeDocument/2006/relationships/settings" Target="settings.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google.com/url?sa=i&amp;url=https%3A%2F%2Fwww.123rf.com%2Fclipart-vector%2Fgastroesophageal_re&#64258;ux_ic%20%20%20on.html&amp;psig=AOvVaw02Rl9up432_K9GqmSCvHCT&amp;ust=1739502682826000&amp;source=images&amp;cd=vfe&amp;opi=89978449&amp;ve%20%20%20d=0CBQQjRxqFwoTCNjb4NXWv4sDFQAAAAAdAAAAABAE" TargetMode="External"/><Relationship Id="rId11" Type="http://schemas.openxmlformats.org/officeDocument/2006/relationships/image" Target="media/image1.png"/><Relationship Id="rId24" Type="http://schemas.openxmlformats.org/officeDocument/2006/relationships/image" Target="media/image13.jpeg"/><Relationship Id="rId5" Type="http://schemas.openxmlformats.org/officeDocument/2006/relationships/hyperlink" Target="https://www.medicalgraphics.de/en/product/open-mouth-with-tongue/" TargetMode="Externa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7.jpeg"/><Relationship Id="rId10" Type="http://schemas.openxmlformats.org/officeDocument/2006/relationships/hyperlink" Target="https://3drst.byu.edu/" TargetMode="External"/><Relationship Id="rId19" Type="http://schemas.openxmlformats.org/officeDocument/2006/relationships/image" Target="media/image8.jpeg"/><Relationship Id="rId4" Type="http://schemas.openxmlformats.org/officeDocument/2006/relationships/hyperlink" Target="https://www.google.com/imgres?q=Stomach&amp;imgurl=https%3A%2F%2Fimg.freepik.com%2Fpremium-photo%2Fhuman" TargetMode="External"/><Relationship Id="rId9" Type="http://schemas.openxmlformats.org/officeDocument/2006/relationships/hyperlink" Target="https://www.vectorstock.com/royalty-free-vectors/rectum-vectors" TargetMode="Externa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6</Pages>
  <Words>739</Words>
  <Characters>3577</Characters>
  <Application>Microsoft Office Word</Application>
  <DocSecurity>0</DocSecurity>
  <Lines>198</Lines>
  <Paragraphs>39</Paragraphs>
  <ScaleCrop>false</ScaleCrop>
  <Company>Brigham Young University</Company>
  <LinksUpToDate>false</LinksUpToDate>
  <CharactersWithSpaces>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s for Digestion </dc:title>
  <cp:lastModifiedBy>Michelle Hudson</cp:lastModifiedBy>
  <cp:revision>16</cp:revision>
  <dcterms:created xsi:type="dcterms:W3CDTF">2025-06-05T19:07:00Z</dcterms:created>
  <dcterms:modified xsi:type="dcterms:W3CDTF">2025-06-05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6-05T00:00:00Z</vt:filetime>
  </property>
  <property fmtid="{D5CDD505-2E9C-101B-9397-08002B2CF9AE}" pid="3" name="Producer">
    <vt:lpwstr>Skia/PDF m135 Google Docs Renderer</vt:lpwstr>
  </property>
  <property fmtid="{D5CDD505-2E9C-101B-9397-08002B2CF9AE}" pid="4" name="LastSaved">
    <vt:filetime>2025-06-05T00:00:00Z</vt:filetime>
  </property>
  <property fmtid="{D5CDD505-2E9C-101B-9397-08002B2CF9AE}" pid="5" name="GrammarlyDocumentId">
    <vt:lpwstr>541cc802-e4b7-457e-b21d-f556fd587d3e</vt:lpwstr>
  </property>
</Properties>
</file>